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13B103" w14:textId="5E0EA4E5" w:rsidR="00E85BFF" w:rsidRPr="00880D56" w:rsidRDefault="00424A10" w:rsidP="00424A10">
      <w:pPr>
        <w:autoSpaceDE w:val="0"/>
        <w:autoSpaceDN w:val="0"/>
        <w:spacing w:after="0" w:line="240" w:lineRule="auto"/>
        <w:jc w:val="center"/>
        <w:rPr>
          <w:rFonts w:ascii="Arial" w:hAnsi="Arial" w:cs="Arial"/>
          <w:b/>
          <w:sz w:val="28"/>
          <w:lang w:val="en-US"/>
        </w:rPr>
      </w:pPr>
      <w:r w:rsidRPr="00880D56">
        <w:rPr>
          <w:rFonts w:ascii="Arial" w:hAnsi="Arial" w:cs="Arial"/>
          <w:b/>
          <w:sz w:val="28"/>
          <w:lang w:val="en-US"/>
        </w:rPr>
        <w:t>Minutes of Meeting</w:t>
      </w:r>
    </w:p>
    <w:p w14:paraId="72D8CF70" w14:textId="77777777" w:rsidR="00424A10" w:rsidRPr="00880D56" w:rsidRDefault="00424A10" w:rsidP="00B70AD1">
      <w:pPr>
        <w:autoSpaceDE w:val="0"/>
        <w:autoSpaceDN w:val="0"/>
        <w:spacing w:after="0" w:line="240" w:lineRule="auto"/>
        <w:rPr>
          <w:rFonts w:ascii="Arial" w:hAnsi="Arial" w:cs="Arial"/>
          <w:i/>
          <w:lang w:val="en-US"/>
        </w:rPr>
      </w:pPr>
    </w:p>
    <w:tbl>
      <w:tblPr>
        <w:tblW w:w="5145" w:type="pct"/>
        <w:tblInd w:w="-289" w:type="dxa"/>
        <w:tblBorders>
          <w:top w:val="single" w:sz="4" w:space="0" w:color="D9D9D9" w:themeColor="accent1" w:themeShade="D9"/>
          <w:left w:val="single" w:sz="4" w:space="0" w:color="D9D9D9" w:themeColor="accent1" w:themeShade="D9"/>
          <w:bottom w:val="single" w:sz="4" w:space="0" w:color="D9D9D9" w:themeColor="accent1" w:themeShade="D9"/>
          <w:right w:val="single" w:sz="4" w:space="0" w:color="D9D9D9" w:themeColor="accent1" w:themeShade="D9"/>
          <w:insideH w:val="single" w:sz="4" w:space="0" w:color="D9D9D9" w:themeColor="accent1" w:themeShade="D9"/>
          <w:insideV w:val="single" w:sz="4" w:space="0" w:color="D9D9D9" w:themeColor="accent1" w:themeShade="D9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52"/>
        <w:gridCol w:w="116"/>
        <w:gridCol w:w="2231"/>
        <w:gridCol w:w="258"/>
        <w:gridCol w:w="1344"/>
        <w:gridCol w:w="495"/>
        <w:gridCol w:w="1070"/>
        <w:gridCol w:w="1346"/>
        <w:gridCol w:w="1572"/>
      </w:tblGrid>
      <w:tr w:rsidR="00BF5473" w:rsidRPr="00880D56" w14:paraId="51F72AD5" w14:textId="25E511CB" w:rsidTr="009372FA">
        <w:trPr>
          <w:cantSplit/>
          <w:trHeight w:val="227"/>
        </w:trPr>
        <w:tc>
          <w:tcPr>
            <w:tcW w:w="1651" w:type="pct"/>
            <w:gridSpan w:val="3"/>
            <w:shd w:val="clear" w:color="auto" w:fill="2097D3" w:themeFill="accent6"/>
          </w:tcPr>
          <w:p w14:paraId="6030A877" w14:textId="6B1C6195" w:rsidR="00BF5473" w:rsidRPr="00880D56" w:rsidRDefault="00BF5473" w:rsidP="00D34BF8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Meeting Name</w:t>
            </w:r>
          </w:p>
        </w:tc>
        <w:tc>
          <w:tcPr>
            <w:tcW w:w="3349" w:type="pct"/>
            <w:gridSpan w:val="6"/>
            <w:shd w:val="clear" w:color="auto" w:fill="FFFFFF" w:themeFill="accent1"/>
          </w:tcPr>
          <w:p w14:paraId="45BBD56A" w14:textId="4403EB17" w:rsidR="00BF5473" w:rsidRPr="00BB2707" w:rsidRDefault="00BB2707" w:rsidP="00D34BF8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 w:rsidRPr="00BB2707">
              <w:rPr>
                <w:rFonts w:ascii="Arial" w:hAnsi="Arial" w:cs="Arial"/>
                <w:color w:val="4B575F" w:themeColor="text1"/>
                <w:sz w:val="20"/>
                <w:szCs w:val="20"/>
              </w:rPr>
              <w:t>DM Weekly Call</w:t>
            </w:r>
          </w:p>
        </w:tc>
      </w:tr>
      <w:tr w:rsidR="00BF5473" w:rsidRPr="00880D56" w14:paraId="67364952" w14:textId="6E76103B" w:rsidTr="009372FA">
        <w:trPr>
          <w:cantSplit/>
          <w:trHeight w:val="227"/>
        </w:trPr>
        <w:tc>
          <w:tcPr>
            <w:tcW w:w="1651" w:type="pct"/>
            <w:gridSpan w:val="3"/>
            <w:shd w:val="clear" w:color="auto" w:fill="2097D3" w:themeFill="accent6"/>
            <w:vAlign w:val="center"/>
          </w:tcPr>
          <w:p w14:paraId="09C9A2DE" w14:textId="18078D78" w:rsidR="00BF5473" w:rsidRPr="00880D56" w:rsidRDefault="00BF5473" w:rsidP="00D34BF8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Stream</w:t>
            </w:r>
          </w:p>
        </w:tc>
        <w:tc>
          <w:tcPr>
            <w:tcW w:w="3349" w:type="pct"/>
            <w:gridSpan w:val="6"/>
            <w:shd w:val="clear" w:color="auto" w:fill="FFFFFF" w:themeFill="accent1"/>
            <w:vAlign w:val="center"/>
          </w:tcPr>
          <w:p w14:paraId="27CC6473" w14:textId="3B33D21F" w:rsidR="00BF5473" w:rsidRPr="00880D56" w:rsidRDefault="00BB2707" w:rsidP="00D34BF8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Data Migration</w:t>
            </w:r>
          </w:p>
        </w:tc>
      </w:tr>
      <w:tr w:rsidR="00BF5473" w:rsidRPr="00880D56" w14:paraId="6E94372F" w14:textId="0005FD7E" w:rsidTr="009372FA">
        <w:trPr>
          <w:cantSplit/>
          <w:trHeight w:val="227"/>
        </w:trPr>
        <w:tc>
          <w:tcPr>
            <w:tcW w:w="1651" w:type="pct"/>
            <w:gridSpan w:val="3"/>
            <w:shd w:val="clear" w:color="auto" w:fill="2097D3" w:themeFill="accent6"/>
            <w:vAlign w:val="center"/>
          </w:tcPr>
          <w:p w14:paraId="3B0C9BBF" w14:textId="7CADC3E3" w:rsidR="00BF5473" w:rsidRPr="00880D56" w:rsidRDefault="00BF5473" w:rsidP="00424A10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Date</w:t>
            </w:r>
          </w:p>
        </w:tc>
        <w:tc>
          <w:tcPr>
            <w:tcW w:w="3349" w:type="pct"/>
            <w:gridSpan w:val="6"/>
            <w:shd w:val="clear" w:color="auto" w:fill="FFFFFF" w:themeFill="accent1"/>
            <w:vAlign w:val="center"/>
          </w:tcPr>
          <w:p w14:paraId="6DBFB51E" w14:textId="1910FB58" w:rsidR="00BF5473" w:rsidRPr="00880D56" w:rsidRDefault="00BB2707" w:rsidP="00424A10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10/</w:t>
            </w:r>
            <w:r w:rsidR="008512F7">
              <w:rPr>
                <w:rFonts w:ascii="Arial" w:hAnsi="Arial" w:cs="Arial"/>
                <w:color w:val="4B575F" w:themeColor="text1"/>
                <w:sz w:val="20"/>
                <w:szCs w:val="20"/>
              </w:rPr>
              <w:t>26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/2023</w:t>
            </w:r>
          </w:p>
        </w:tc>
      </w:tr>
      <w:tr w:rsidR="00BF5473" w:rsidRPr="00880D56" w14:paraId="63851F9A" w14:textId="584CD8E1" w:rsidTr="009372FA">
        <w:trPr>
          <w:cantSplit/>
          <w:trHeight w:val="227"/>
        </w:trPr>
        <w:tc>
          <w:tcPr>
            <w:tcW w:w="1651" w:type="pct"/>
            <w:gridSpan w:val="3"/>
            <w:shd w:val="clear" w:color="auto" w:fill="2097D3" w:themeFill="accent6"/>
            <w:vAlign w:val="center"/>
          </w:tcPr>
          <w:p w14:paraId="28A7BBD0" w14:textId="4F51BD68" w:rsidR="00BF5473" w:rsidRPr="00880D56" w:rsidRDefault="00BF5473" w:rsidP="00424A10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Time</w:t>
            </w:r>
            <w:r w:rsidR="00AD5017" w:rsidRPr="00880D56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 (JST)</w:t>
            </w:r>
          </w:p>
        </w:tc>
        <w:tc>
          <w:tcPr>
            <w:tcW w:w="3349" w:type="pct"/>
            <w:gridSpan w:val="6"/>
            <w:shd w:val="clear" w:color="auto" w:fill="FFFFFF" w:themeFill="accent1"/>
            <w:vAlign w:val="center"/>
          </w:tcPr>
          <w:p w14:paraId="723482A6" w14:textId="38E2D4DE" w:rsidR="00BF5473" w:rsidRPr="00880D56" w:rsidRDefault="00BB2707" w:rsidP="00424A10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4:30-5:00 p.m.</w:t>
            </w:r>
          </w:p>
        </w:tc>
      </w:tr>
      <w:tr w:rsidR="00734D8C" w:rsidRPr="00880D56" w14:paraId="220B308B" w14:textId="77777777" w:rsidTr="009372FA">
        <w:trPr>
          <w:cantSplit/>
          <w:trHeight w:val="227"/>
        </w:trPr>
        <w:tc>
          <w:tcPr>
            <w:tcW w:w="1651" w:type="pct"/>
            <w:gridSpan w:val="3"/>
            <w:shd w:val="clear" w:color="auto" w:fill="2097D3" w:themeFill="accent6"/>
            <w:vAlign w:val="center"/>
          </w:tcPr>
          <w:p w14:paraId="26E8B73F" w14:textId="4DAA9D65" w:rsidR="00734D8C" w:rsidRPr="00880D56" w:rsidRDefault="00734D8C" w:rsidP="00424A10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Presenter</w:t>
            </w:r>
          </w:p>
        </w:tc>
        <w:tc>
          <w:tcPr>
            <w:tcW w:w="3349" w:type="pct"/>
            <w:gridSpan w:val="6"/>
            <w:shd w:val="clear" w:color="auto" w:fill="FFFFFF" w:themeFill="accent1"/>
            <w:vAlign w:val="center"/>
          </w:tcPr>
          <w:p w14:paraId="48CAAAE7" w14:textId="0DF19979" w:rsidR="00734D8C" w:rsidRPr="00880D56" w:rsidRDefault="00B4302B" w:rsidP="00424A10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Li </w:t>
            </w:r>
            <w:proofErr w:type="spellStart"/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Li</w:t>
            </w:r>
            <w:proofErr w:type="spellEnd"/>
          </w:p>
        </w:tc>
      </w:tr>
      <w:tr w:rsidR="00734D8C" w:rsidRPr="00880D56" w14:paraId="172C620E" w14:textId="77777777" w:rsidTr="009372FA">
        <w:trPr>
          <w:cantSplit/>
          <w:trHeight w:val="227"/>
        </w:trPr>
        <w:tc>
          <w:tcPr>
            <w:tcW w:w="1651" w:type="pct"/>
            <w:gridSpan w:val="3"/>
            <w:shd w:val="clear" w:color="auto" w:fill="2097D3" w:themeFill="accent6"/>
            <w:vAlign w:val="center"/>
          </w:tcPr>
          <w:p w14:paraId="71D39A7A" w14:textId="7F86A8A4" w:rsidR="00734D8C" w:rsidRPr="00880D56" w:rsidRDefault="00734D8C" w:rsidP="00424A10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Scribe</w:t>
            </w:r>
          </w:p>
        </w:tc>
        <w:tc>
          <w:tcPr>
            <w:tcW w:w="3349" w:type="pct"/>
            <w:gridSpan w:val="6"/>
            <w:shd w:val="clear" w:color="auto" w:fill="FFFFFF" w:themeFill="accent1"/>
            <w:vAlign w:val="center"/>
          </w:tcPr>
          <w:p w14:paraId="5DDA34E7" w14:textId="7B0129CA" w:rsidR="00734D8C" w:rsidRPr="00880D56" w:rsidRDefault="00BB2707" w:rsidP="00424A10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Swati</w:t>
            </w:r>
          </w:p>
        </w:tc>
      </w:tr>
      <w:tr w:rsidR="00BF5473" w:rsidRPr="00880D56" w14:paraId="5D9665F7" w14:textId="1FEB6830" w:rsidTr="3D4FC3CE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5000" w:type="pct"/>
            <w:gridSpan w:val="9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2097D3" w:themeFill="accent6"/>
            <w:vAlign w:val="center"/>
          </w:tcPr>
          <w:p w14:paraId="69C8F61B" w14:textId="7C81ECE3" w:rsidR="00BF5473" w:rsidRPr="00880D56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Attendees</w:t>
            </w:r>
          </w:p>
        </w:tc>
      </w:tr>
      <w:tr w:rsidR="00823DEB" w:rsidRPr="00880D56" w14:paraId="74EEC61F" w14:textId="5A84EBAB" w:rsidTr="00873924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359" w:type="pct"/>
            <w:shd w:val="clear" w:color="auto" w:fill="D9DDE1" w:themeFill="accent5" w:themeFillTint="33"/>
            <w:vAlign w:val="center"/>
          </w:tcPr>
          <w:p w14:paraId="599D5761" w14:textId="0DFF6A32" w:rsidR="00BF5473" w:rsidRPr="00880D56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o</w:t>
            </w:r>
          </w:p>
        </w:tc>
        <w:tc>
          <w:tcPr>
            <w:tcW w:w="1434" w:type="pct"/>
            <w:gridSpan w:val="3"/>
            <w:shd w:val="clear" w:color="auto" w:fill="D9DDE1" w:themeFill="accent5" w:themeFillTint="33"/>
            <w:vAlign w:val="center"/>
          </w:tcPr>
          <w:p w14:paraId="0D1E2454" w14:textId="4A6548D7" w:rsidR="00BF5473" w:rsidRPr="00880D56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ame</w:t>
            </w:r>
          </w:p>
        </w:tc>
        <w:tc>
          <w:tcPr>
            <w:tcW w:w="740" w:type="pct"/>
            <w:shd w:val="clear" w:color="auto" w:fill="D9DDE1" w:themeFill="accent5" w:themeFillTint="33"/>
            <w:vAlign w:val="center"/>
          </w:tcPr>
          <w:p w14:paraId="586457B2" w14:textId="46A7CA64" w:rsidR="00BF5473" w:rsidRPr="00880D56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Company</w:t>
            </w:r>
          </w:p>
        </w:tc>
        <w:tc>
          <w:tcPr>
            <w:tcW w:w="272" w:type="pct"/>
            <w:shd w:val="clear" w:color="auto" w:fill="D9DDE1" w:themeFill="accent5" w:themeFillTint="33"/>
            <w:vAlign w:val="center"/>
          </w:tcPr>
          <w:p w14:paraId="1C8535D0" w14:textId="216FC9D1" w:rsidR="00BF5473" w:rsidRPr="00880D56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o</w:t>
            </w:r>
          </w:p>
        </w:tc>
        <w:tc>
          <w:tcPr>
            <w:tcW w:w="1330" w:type="pct"/>
            <w:gridSpan w:val="2"/>
            <w:shd w:val="clear" w:color="auto" w:fill="D9DDE1" w:themeFill="accent5" w:themeFillTint="33"/>
            <w:vAlign w:val="center"/>
          </w:tcPr>
          <w:p w14:paraId="3D6E207D" w14:textId="6F46178B" w:rsidR="00BF5473" w:rsidRPr="00880D56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ame</w:t>
            </w:r>
          </w:p>
        </w:tc>
        <w:tc>
          <w:tcPr>
            <w:tcW w:w="865" w:type="pct"/>
            <w:shd w:val="clear" w:color="auto" w:fill="D9DDE1" w:themeFill="accent5" w:themeFillTint="33"/>
            <w:vAlign w:val="center"/>
          </w:tcPr>
          <w:p w14:paraId="042E07D2" w14:textId="413AB3ED" w:rsidR="00BF5473" w:rsidRPr="00880D56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Company</w:t>
            </w:r>
          </w:p>
        </w:tc>
      </w:tr>
      <w:tr w:rsidR="00873924" w:rsidRPr="00880D56" w14:paraId="15D6CC5D" w14:textId="381F79FA" w:rsidTr="00873924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359" w:type="pct"/>
            <w:shd w:val="clear" w:color="auto" w:fill="FFFFFF" w:themeFill="accent1"/>
            <w:vAlign w:val="center"/>
          </w:tcPr>
          <w:p w14:paraId="71C0B2C9" w14:textId="2D599173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1.</w:t>
            </w:r>
          </w:p>
        </w:tc>
        <w:tc>
          <w:tcPr>
            <w:tcW w:w="1434" w:type="pct"/>
            <w:gridSpan w:val="3"/>
            <w:shd w:val="clear" w:color="auto" w:fill="FFFFFF" w:themeFill="accent1"/>
            <w:vAlign w:val="center"/>
          </w:tcPr>
          <w:p w14:paraId="0897CAF3" w14:textId="602DB5E0" w:rsidR="00873924" w:rsidRPr="00873924" w:rsidRDefault="00873924" w:rsidP="0087392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873924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 xml:space="preserve">Li </w:t>
            </w:r>
            <w:proofErr w:type="spellStart"/>
            <w:r w:rsidRPr="00873924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Li</w:t>
            </w:r>
            <w:proofErr w:type="spellEnd"/>
          </w:p>
        </w:tc>
        <w:tc>
          <w:tcPr>
            <w:tcW w:w="740" w:type="pct"/>
            <w:shd w:val="clear" w:color="auto" w:fill="FFFFFF" w:themeFill="accent1"/>
            <w:vAlign w:val="center"/>
          </w:tcPr>
          <w:p w14:paraId="42517E8E" w14:textId="54A74F0E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G</w:t>
            </w:r>
          </w:p>
        </w:tc>
        <w:tc>
          <w:tcPr>
            <w:tcW w:w="272" w:type="pct"/>
            <w:shd w:val="clear" w:color="auto" w:fill="FFFFFF" w:themeFill="accent1"/>
            <w:vAlign w:val="center"/>
          </w:tcPr>
          <w:p w14:paraId="4B70E2DB" w14:textId="1226CB99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9.</w:t>
            </w:r>
          </w:p>
        </w:tc>
        <w:tc>
          <w:tcPr>
            <w:tcW w:w="1330" w:type="pct"/>
            <w:gridSpan w:val="2"/>
            <w:shd w:val="clear" w:color="auto" w:fill="FFFFFF" w:themeFill="accent1"/>
            <w:vAlign w:val="center"/>
          </w:tcPr>
          <w:p w14:paraId="44BBBA29" w14:textId="09FD3439" w:rsidR="00873924" w:rsidRPr="00873924" w:rsidRDefault="00873924" w:rsidP="0087392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873924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Wenshuo Xu</w:t>
            </w:r>
          </w:p>
        </w:tc>
        <w:tc>
          <w:tcPr>
            <w:tcW w:w="865" w:type="pct"/>
            <w:shd w:val="clear" w:color="auto" w:fill="FFFFFF" w:themeFill="accent1"/>
          </w:tcPr>
          <w:p w14:paraId="70E17F1F" w14:textId="1AEEBEF7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7B734B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G</w:t>
            </w:r>
          </w:p>
        </w:tc>
      </w:tr>
      <w:tr w:rsidR="00873924" w:rsidRPr="00880D56" w14:paraId="6CA5F025" w14:textId="09244CE3" w:rsidTr="00873924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359" w:type="pct"/>
            <w:shd w:val="clear" w:color="auto" w:fill="FFFFFF" w:themeFill="accent1"/>
            <w:vAlign w:val="center"/>
          </w:tcPr>
          <w:p w14:paraId="5AFDBAD7" w14:textId="06B9CF6C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2.</w:t>
            </w:r>
          </w:p>
        </w:tc>
        <w:tc>
          <w:tcPr>
            <w:tcW w:w="1434" w:type="pct"/>
            <w:gridSpan w:val="3"/>
            <w:shd w:val="clear" w:color="auto" w:fill="FFFFFF" w:themeFill="accent1"/>
            <w:vAlign w:val="center"/>
          </w:tcPr>
          <w:p w14:paraId="52F5BFE4" w14:textId="21571171" w:rsidR="00873924" w:rsidRPr="00873924" w:rsidRDefault="00873924" w:rsidP="0087392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873924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Praveen Rawat</w:t>
            </w:r>
          </w:p>
        </w:tc>
        <w:tc>
          <w:tcPr>
            <w:tcW w:w="740" w:type="pct"/>
            <w:shd w:val="clear" w:color="auto" w:fill="FFFFFF" w:themeFill="accent1"/>
          </w:tcPr>
          <w:p w14:paraId="38CF7C59" w14:textId="2444E02A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41EED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G</w:t>
            </w:r>
          </w:p>
        </w:tc>
        <w:tc>
          <w:tcPr>
            <w:tcW w:w="272" w:type="pct"/>
            <w:shd w:val="clear" w:color="auto" w:fill="FFFFFF" w:themeFill="accent1"/>
            <w:vAlign w:val="center"/>
          </w:tcPr>
          <w:p w14:paraId="0AE2391A" w14:textId="1C6B77E8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10.</w:t>
            </w:r>
          </w:p>
        </w:tc>
        <w:tc>
          <w:tcPr>
            <w:tcW w:w="1330" w:type="pct"/>
            <w:gridSpan w:val="2"/>
            <w:shd w:val="clear" w:color="auto" w:fill="FFFFFF" w:themeFill="accent1"/>
            <w:vAlign w:val="center"/>
          </w:tcPr>
          <w:p w14:paraId="23B55AF6" w14:textId="51C917EB" w:rsidR="00873924" w:rsidRPr="00873924" w:rsidRDefault="00873924" w:rsidP="0087392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873924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Shantanu Sharma</w:t>
            </w:r>
          </w:p>
        </w:tc>
        <w:tc>
          <w:tcPr>
            <w:tcW w:w="865" w:type="pct"/>
            <w:shd w:val="clear" w:color="auto" w:fill="FFFFFF" w:themeFill="accent1"/>
          </w:tcPr>
          <w:p w14:paraId="7F6F51E6" w14:textId="0A194E41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7B734B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G</w:t>
            </w:r>
          </w:p>
        </w:tc>
      </w:tr>
      <w:tr w:rsidR="00873924" w:rsidRPr="00880D56" w14:paraId="1B7174B2" w14:textId="1A02DE4D" w:rsidTr="00873924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359" w:type="pct"/>
            <w:shd w:val="clear" w:color="auto" w:fill="FFFFFF" w:themeFill="accent1"/>
            <w:vAlign w:val="center"/>
          </w:tcPr>
          <w:p w14:paraId="21E72B1D" w14:textId="189F0A6E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3.</w:t>
            </w:r>
          </w:p>
        </w:tc>
        <w:tc>
          <w:tcPr>
            <w:tcW w:w="1434" w:type="pct"/>
            <w:gridSpan w:val="3"/>
            <w:shd w:val="clear" w:color="auto" w:fill="FFFFFF" w:themeFill="accent1"/>
            <w:vAlign w:val="center"/>
          </w:tcPr>
          <w:p w14:paraId="3C6DB4C1" w14:textId="6D369032" w:rsidR="00873924" w:rsidRPr="00873924" w:rsidRDefault="00873924" w:rsidP="0087392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873924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Sunil Mistry</w:t>
            </w:r>
          </w:p>
        </w:tc>
        <w:tc>
          <w:tcPr>
            <w:tcW w:w="740" w:type="pct"/>
            <w:shd w:val="clear" w:color="auto" w:fill="FFFFFF" w:themeFill="accent1"/>
          </w:tcPr>
          <w:p w14:paraId="57BC12F3" w14:textId="0253C070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41EED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G</w:t>
            </w:r>
          </w:p>
        </w:tc>
        <w:tc>
          <w:tcPr>
            <w:tcW w:w="272" w:type="pct"/>
            <w:shd w:val="clear" w:color="auto" w:fill="FFFFFF" w:themeFill="accent1"/>
            <w:vAlign w:val="center"/>
          </w:tcPr>
          <w:p w14:paraId="652FCF03" w14:textId="778CCB4D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11.</w:t>
            </w:r>
          </w:p>
        </w:tc>
        <w:tc>
          <w:tcPr>
            <w:tcW w:w="1330" w:type="pct"/>
            <w:gridSpan w:val="2"/>
            <w:shd w:val="clear" w:color="auto" w:fill="FFFFFF" w:themeFill="accent1"/>
            <w:vAlign w:val="center"/>
          </w:tcPr>
          <w:p w14:paraId="7625A504" w14:textId="2AA76877" w:rsidR="00873924" w:rsidRPr="00873924" w:rsidRDefault="00873924" w:rsidP="0087392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873924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 xml:space="preserve">Parvathi </w:t>
            </w:r>
            <w:proofErr w:type="spellStart"/>
            <w:r w:rsidRPr="00873924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Avalli</w:t>
            </w:r>
            <w:proofErr w:type="spellEnd"/>
          </w:p>
        </w:tc>
        <w:tc>
          <w:tcPr>
            <w:tcW w:w="865" w:type="pct"/>
            <w:shd w:val="clear" w:color="auto" w:fill="FFFFFF" w:themeFill="accent1"/>
          </w:tcPr>
          <w:p w14:paraId="1D387F1E" w14:textId="54EFAC34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7B734B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G</w:t>
            </w:r>
          </w:p>
        </w:tc>
      </w:tr>
      <w:tr w:rsidR="00873924" w:rsidRPr="00880D56" w14:paraId="71E49D68" w14:textId="38CA1CD2" w:rsidTr="00873924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359" w:type="pct"/>
            <w:shd w:val="clear" w:color="auto" w:fill="FFFFFF" w:themeFill="accent1"/>
            <w:vAlign w:val="center"/>
          </w:tcPr>
          <w:p w14:paraId="3CED7EB1" w14:textId="7C60671B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4.</w:t>
            </w:r>
          </w:p>
        </w:tc>
        <w:tc>
          <w:tcPr>
            <w:tcW w:w="1434" w:type="pct"/>
            <w:gridSpan w:val="3"/>
            <w:shd w:val="clear" w:color="auto" w:fill="FFFFFF" w:themeFill="accent1"/>
            <w:vAlign w:val="center"/>
          </w:tcPr>
          <w:p w14:paraId="7E2230C7" w14:textId="19606BB3" w:rsidR="00873924" w:rsidRPr="00873924" w:rsidRDefault="00873924" w:rsidP="0087392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873924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David Stocks</w:t>
            </w:r>
          </w:p>
        </w:tc>
        <w:tc>
          <w:tcPr>
            <w:tcW w:w="740" w:type="pct"/>
            <w:shd w:val="clear" w:color="auto" w:fill="FFFFFF" w:themeFill="accent1"/>
          </w:tcPr>
          <w:p w14:paraId="00B63264" w14:textId="2310734B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41EED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G</w:t>
            </w:r>
          </w:p>
        </w:tc>
        <w:tc>
          <w:tcPr>
            <w:tcW w:w="272" w:type="pct"/>
            <w:shd w:val="clear" w:color="auto" w:fill="FFFFFF" w:themeFill="accent1"/>
            <w:vAlign w:val="center"/>
          </w:tcPr>
          <w:p w14:paraId="68B7CF9D" w14:textId="59BC2DEC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12.</w:t>
            </w:r>
          </w:p>
        </w:tc>
        <w:tc>
          <w:tcPr>
            <w:tcW w:w="1330" w:type="pct"/>
            <w:gridSpan w:val="2"/>
            <w:shd w:val="clear" w:color="auto" w:fill="FFFFFF" w:themeFill="accent1"/>
            <w:vAlign w:val="center"/>
          </w:tcPr>
          <w:p w14:paraId="6EA49718" w14:textId="735F6BC1" w:rsidR="00873924" w:rsidRPr="00873924" w:rsidRDefault="00873924" w:rsidP="0087392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873924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Ovesh Vohra</w:t>
            </w:r>
          </w:p>
        </w:tc>
        <w:tc>
          <w:tcPr>
            <w:tcW w:w="865" w:type="pct"/>
            <w:shd w:val="clear" w:color="auto" w:fill="FFFFFF" w:themeFill="accent1"/>
          </w:tcPr>
          <w:p w14:paraId="3B456FF3" w14:textId="68F8A46D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7B734B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G</w:t>
            </w:r>
          </w:p>
        </w:tc>
      </w:tr>
      <w:tr w:rsidR="00873924" w:rsidRPr="00880D56" w14:paraId="2413393F" w14:textId="3DB3E0AE" w:rsidTr="00873924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359" w:type="pct"/>
            <w:shd w:val="clear" w:color="auto" w:fill="FFFFFF" w:themeFill="accent1"/>
            <w:vAlign w:val="center"/>
          </w:tcPr>
          <w:p w14:paraId="4B441838" w14:textId="2642C038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5.</w:t>
            </w:r>
          </w:p>
        </w:tc>
        <w:tc>
          <w:tcPr>
            <w:tcW w:w="1434" w:type="pct"/>
            <w:gridSpan w:val="3"/>
            <w:shd w:val="clear" w:color="auto" w:fill="FFFFFF" w:themeFill="accent1"/>
            <w:vAlign w:val="center"/>
          </w:tcPr>
          <w:p w14:paraId="0E62059F" w14:textId="69D4DE43" w:rsidR="00873924" w:rsidRPr="00873924" w:rsidRDefault="00873924" w:rsidP="0087392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873924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Armin Schmidt</w:t>
            </w:r>
          </w:p>
        </w:tc>
        <w:tc>
          <w:tcPr>
            <w:tcW w:w="740" w:type="pct"/>
            <w:shd w:val="clear" w:color="auto" w:fill="FFFFFF" w:themeFill="accent1"/>
          </w:tcPr>
          <w:p w14:paraId="617E601A" w14:textId="265F99D7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41EED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G</w:t>
            </w:r>
          </w:p>
        </w:tc>
        <w:tc>
          <w:tcPr>
            <w:tcW w:w="272" w:type="pct"/>
            <w:shd w:val="clear" w:color="auto" w:fill="FFFFFF" w:themeFill="accent1"/>
            <w:vAlign w:val="center"/>
          </w:tcPr>
          <w:p w14:paraId="4839C041" w14:textId="1D5DF450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13.</w:t>
            </w:r>
          </w:p>
        </w:tc>
        <w:tc>
          <w:tcPr>
            <w:tcW w:w="1330" w:type="pct"/>
            <w:gridSpan w:val="2"/>
            <w:shd w:val="clear" w:color="auto" w:fill="FFFFFF" w:themeFill="accent1"/>
            <w:vAlign w:val="center"/>
          </w:tcPr>
          <w:p w14:paraId="6A914C49" w14:textId="2EB5B2BE" w:rsidR="00873924" w:rsidRPr="00873924" w:rsidRDefault="00873924" w:rsidP="0087392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873924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Manivasagan Namasivayam</w:t>
            </w:r>
          </w:p>
        </w:tc>
        <w:tc>
          <w:tcPr>
            <w:tcW w:w="865" w:type="pct"/>
            <w:shd w:val="clear" w:color="auto" w:fill="FFFFFF" w:themeFill="accent1"/>
          </w:tcPr>
          <w:p w14:paraId="63288215" w14:textId="773658E0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7B734B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G</w:t>
            </w:r>
          </w:p>
        </w:tc>
      </w:tr>
      <w:tr w:rsidR="00873924" w:rsidRPr="00880D56" w14:paraId="4BD37F92" w14:textId="3C847036" w:rsidTr="00873924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359" w:type="pct"/>
            <w:tcBorders>
              <w:bottom w:val="nil"/>
            </w:tcBorders>
            <w:shd w:val="clear" w:color="auto" w:fill="FFFFFF" w:themeFill="accent1"/>
            <w:vAlign w:val="center"/>
          </w:tcPr>
          <w:p w14:paraId="3CE4917A" w14:textId="42094909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6.</w:t>
            </w:r>
          </w:p>
        </w:tc>
        <w:tc>
          <w:tcPr>
            <w:tcW w:w="1434" w:type="pct"/>
            <w:gridSpan w:val="3"/>
            <w:tcBorders>
              <w:bottom w:val="nil"/>
            </w:tcBorders>
            <w:shd w:val="clear" w:color="auto" w:fill="FFFFFF" w:themeFill="accent1"/>
            <w:vAlign w:val="center"/>
          </w:tcPr>
          <w:p w14:paraId="27ADD515" w14:textId="7943C717" w:rsidR="00873924" w:rsidRPr="00873924" w:rsidRDefault="00873924" w:rsidP="0087392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873924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Hengjun Feng</w:t>
            </w:r>
          </w:p>
        </w:tc>
        <w:tc>
          <w:tcPr>
            <w:tcW w:w="740" w:type="pct"/>
            <w:tcBorders>
              <w:bottom w:val="nil"/>
            </w:tcBorders>
            <w:shd w:val="clear" w:color="auto" w:fill="FFFFFF" w:themeFill="accent1"/>
          </w:tcPr>
          <w:p w14:paraId="52D43F59" w14:textId="3839C1FB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41EED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G</w:t>
            </w:r>
          </w:p>
        </w:tc>
        <w:tc>
          <w:tcPr>
            <w:tcW w:w="272" w:type="pct"/>
            <w:tcBorders>
              <w:bottom w:val="nil"/>
            </w:tcBorders>
            <w:shd w:val="clear" w:color="auto" w:fill="FFFFFF" w:themeFill="accent1"/>
            <w:vAlign w:val="center"/>
          </w:tcPr>
          <w:p w14:paraId="338F266E" w14:textId="684D76CA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1</w:t>
            </w: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4</w:t>
            </w:r>
            <w:r w:rsidRPr="00880D56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.</w:t>
            </w:r>
          </w:p>
        </w:tc>
        <w:tc>
          <w:tcPr>
            <w:tcW w:w="1330" w:type="pct"/>
            <w:gridSpan w:val="2"/>
            <w:tcBorders>
              <w:bottom w:val="nil"/>
            </w:tcBorders>
            <w:shd w:val="clear" w:color="auto" w:fill="FFFFFF" w:themeFill="accent1"/>
            <w:vAlign w:val="center"/>
          </w:tcPr>
          <w:p w14:paraId="15C20F6C" w14:textId="0B96DE98" w:rsidR="00873924" w:rsidRPr="00873924" w:rsidRDefault="00873924" w:rsidP="0087392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873924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Suresh Patra</w:t>
            </w:r>
          </w:p>
        </w:tc>
        <w:tc>
          <w:tcPr>
            <w:tcW w:w="865" w:type="pct"/>
            <w:tcBorders>
              <w:bottom w:val="nil"/>
            </w:tcBorders>
            <w:shd w:val="clear" w:color="auto" w:fill="FFFFFF" w:themeFill="accent1"/>
          </w:tcPr>
          <w:p w14:paraId="50D66452" w14:textId="1B65F724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7B734B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G</w:t>
            </w:r>
          </w:p>
        </w:tc>
      </w:tr>
      <w:tr w:rsidR="00873924" w:rsidRPr="00880D56" w14:paraId="3CD49EC8" w14:textId="77777777" w:rsidTr="00873924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359" w:type="pct"/>
            <w:tcBorders>
              <w:bottom w:val="nil"/>
            </w:tcBorders>
            <w:shd w:val="clear" w:color="auto" w:fill="FFFFFF" w:themeFill="accent1"/>
            <w:vAlign w:val="center"/>
          </w:tcPr>
          <w:p w14:paraId="57CFE592" w14:textId="350A909C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7.</w:t>
            </w:r>
          </w:p>
        </w:tc>
        <w:tc>
          <w:tcPr>
            <w:tcW w:w="1434" w:type="pct"/>
            <w:gridSpan w:val="3"/>
            <w:tcBorders>
              <w:bottom w:val="nil"/>
            </w:tcBorders>
            <w:shd w:val="clear" w:color="auto" w:fill="FFFFFF" w:themeFill="accent1"/>
            <w:vAlign w:val="center"/>
          </w:tcPr>
          <w:p w14:paraId="5DA6EDE6" w14:textId="715A8A22" w:rsidR="00873924" w:rsidRPr="00873924" w:rsidRDefault="00873924" w:rsidP="0087392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873924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V Y Krishna Rao</w:t>
            </w:r>
          </w:p>
        </w:tc>
        <w:tc>
          <w:tcPr>
            <w:tcW w:w="740" w:type="pct"/>
            <w:tcBorders>
              <w:bottom w:val="nil"/>
            </w:tcBorders>
            <w:shd w:val="clear" w:color="auto" w:fill="FFFFFF" w:themeFill="accent1"/>
          </w:tcPr>
          <w:p w14:paraId="680184EB" w14:textId="397235E9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41EED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G</w:t>
            </w:r>
          </w:p>
        </w:tc>
        <w:tc>
          <w:tcPr>
            <w:tcW w:w="272" w:type="pct"/>
            <w:tcBorders>
              <w:bottom w:val="nil"/>
            </w:tcBorders>
            <w:shd w:val="clear" w:color="auto" w:fill="FFFFFF" w:themeFill="accent1"/>
            <w:vAlign w:val="center"/>
          </w:tcPr>
          <w:p w14:paraId="1D550896" w14:textId="3A61E36A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15.</w:t>
            </w:r>
          </w:p>
        </w:tc>
        <w:tc>
          <w:tcPr>
            <w:tcW w:w="1330" w:type="pct"/>
            <w:gridSpan w:val="2"/>
            <w:tcBorders>
              <w:bottom w:val="nil"/>
            </w:tcBorders>
            <w:shd w:val="clear" w:color="auto" w:fill="FFFFFF" w:themeFill="accent1"/>
            <w:vAlign w:val="center"/>
          </w:tcPr>
          <w:p w14:paraId="62371478" w14:textId="12F4DE4F" w:rsidR="00873924" w:rsidRPr="00873924" w:rsidRDefault="00873924" w:rsidP="0087392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873924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Swati Gupta</w:t>
            </w:r>
          </w:p>
        </w:tc>
        <w:tc>
          <w:tcPr>
            <w:tcW w:w="865" w:type="pct"/>
            <w:tcBorders>
              <w:bottom w:val="nil"/>
            </w:tcBorders>
            <w:shd w:val="clear" w:color="auto" w:fill="FFFFFF" w:themeFill="accent1"/>
          </w:tcPr>
          <w:p w14:paraId="76191F59" w14:textId="32C1E3A0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</w:tr>
      <w:tr w:rsidR="00873924" w:rsidRPr="00880D56" w14:paraId="6636C090" w14:textId="77777777" w:rsidTr="00873924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359" w:type="pct"/>
            <w:tcBorders>
              <w:bottom w:val="nil"/>
            </w:tcBorders>
            <w:shd w:val="clear" w:color="auto" w:fill="FFFFFF" w:themeFill="accent1"/>
            <w:vAlign w:val="center"/>
          </w:tcPr>
          <w:p w14:paraId="14780DCB" w14:textId="0455D17D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8.</w:t>
            </w:r>
          </w:p>
        </w:tc>
        <w:tc>
          <w:tcPr>
            <w:tcW w:w="1434" w:type="pct"/>
            <w:gridSpan w:val="3"/>
            <w:tcBorders>
              <w:bottom w:val="nil"/>
            </w:tcBorders>
            <w:shd w:val="clear" w:color="auto" w:fill="FFFFFF" w:themeFill="accent1"/>
            <w:vAlign w:val="center"/>
          </w:tcPr>
          <w:p w14:paraId="5CB5DB98" w14:textId="0EACB3C9" w:rsidR="00873924" w:rsidRPr="00873924" w:rsidRDefault="00873924" w:rsidP="0087392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873924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Jianyang Ji</w:t>
            </w:r>
          </w:p>
        </w:tc>
        <w:tc>
          <w:tcPr>
            <w:tcW w:w="740" w:type="pct"/>
            <w:tcBorders>
              <w:bottom w:val="nil"/>
            </w:tcBorders>
            <w:shd w:val="clear" w:color="auto" w:fill="FFFFFF" w:themeFill="accent1"/>
          </w:tcPr>
          <w:p w14:paraId="47B62E8F" w14:textId="760A87B2" w:rsidR="00873924" w:rsidRPr="00F41EED" w:rsidRDefault="00873924" w:rsidP="0087392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41EED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G</w:t>
            </w:r>
          </w:p>
        </w:tc>
        <w:tc>
          <w:tcPr>
            <w:tcW w:w="272" w:type="pct"/>
            <w:tcBorders>
              <w:bottom w:val="nil"/>
            </w:tcBorders>
            <w:shd w:val="clear" w:color="auto" w:fill="FFFFFF" w:themeFill="accent1"/>
            <w:vAlign w:val="center"/>
          </w:tcPr>
          <w:p w14:paraId="332503B5" w14:textId="77777777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1330" w:type="pct"/>
            <w:gridSpan w:val="2"/>
            <w:tcBorders>
              <w:bottom w:val="nil"/>
            </w:tcBorders>
            <w:shd w:val="clear" w:color="auto" w:fill="FFFFFF" w:themeFill="accent1"/>
            <w:vAlign w:val="center"/>
          </w:tcPr>
          <w:p w14:paraId="2E0C15D7" w14:textId="0F92EF59" w:rsidR="00873924" w:rsidRPr="0068585C" w:rsidRDefault="00873924" w:rsidP="00873924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865" w:type="pct"/>
            <w:tcBorders>
              <w:bottom w:val="nil"/>
            </w:tcBorders>
            <w:shd w:val="clear" w:color="auto" w:fill="FFFFFF" w:themeFill="accent1"/>
          </w:tcPr>
          <w:p w14:paraId="20AE9FD7" w14:textId="77777777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</w:tr>
      <w:tr w:rsidR="00873924" w:rsidRPr="00880D56" w14:paraId="224D98E7" w14:textId="77777777" w:rsidTr="00873924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359" w:type="pct"/>
            <w:tcBorders>
              <w:bottom w:val="nil"/>
            </w:tcBorders>
            <w:shd w:val="clear" w:color="auto" w:fill="FFFFFF" w:themeFill="accent1"/>
            <w:vAlign w:val="center"/>
          </w:tcPr>
          <w:p w14:paraId="4E753B26" w14:textId="77777777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1434" w:type="pct"/>
            <w:gridSpan w:val="3"/>
            <w:tcBorders>
              <w:bottom w:val="nil"/>
            </w:tcBorders>
            <w:shd w:val="clear" w:color="auto" w:fill="FFFFFF" w:themeFill="accent1"/>
            <w:vAlign w:val="center"/>
          </w:tcPr>
          <w:p w14:paraId="026B0FB4" w14:textId="77777777" w:rsidR="00873924" w:rsidRDefault="00873924" w:rsidP="0087392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740" w:type="pct"/>
            <w:tcBorders>
              <w:bottom w:val="nil"/>
            </w:tcBorders>
            <w:shd w:val="clear" w:color="auto" w:fill="FFFFFF" w:themeFill="accent1"/>
          </w:tcPr>
          <w:p w14:paraId="60461945" w14:textId="77777777" w:rsidR="00873924" w:rsidRPr="00F41EED" w:rsidRDefault="00873924" w:rsidP="0087392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272" w:type="pct"/>
            <w:tcBorders>
              <w:bottom w:val="nil"/>
            </w:tcBorders>
            <w:shd w:val="clear" w:color="auto" w:fill="FFFFFF" w:themeFill="accent1"/>
            <w:vAlign w:val="center"/>
          </w:tcPr>
          <w:p w14:paraId="7C4464B3" w14:textId="77777777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1330" w:type="pct"/>
            <w:gridSpan w:val="2"/>
            <w:tcBorders>
              <w:bottom w:val="nil"/>
            </w:tcBorders>
            <w:shd w:val="clear" w:color="auto" w:fill="FFFFFF" w:themeFill="accent1"/>
            <w:vAlign w:val="center"/>
          </w:tcPr>
          <w:p w14:paraId="66D828CD" w14:textId="10D4324C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65" w:type="pct"/>
            <w:tcBorders>
              <w:bottom w:val="nil"/>
            </w:tcBorders>
            <w:shd w:val="clear" w:color="auto" w:fill="FFFFFF" w:themeFill="accent1"/>
          </w:tcPr>
          <w:p w14:paraId="0DA23165" w14:textId="77777777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</w:tr>
      <w:tr w:rsidR="00873924" w:rsidRPr="00BF3D5F" w14:paraId="13C0E6B5" w14:textId="77777777" w:rsidTr="3D4FC3CE">
        <w:tblPrEx>
          <w:tblBorders>
            <w:top w:val="single" w:sz="4" w:space="0" w:color="D9D9D9" w:themeColor="background1" w:themeShade="D9"/>
            <w:left w:val="single" w:sz="4" w:space="0" w:color="D9D9D9" w:themeColor="background1" w:themeShade="D9"/>
            <w:bottom w:val="single" w:sz="4" w:space="0" w:color="D9D9D9" w:themeColor="background1" w:themeShade="D9"/>
            <w:right w:val="single" w:sz="4" w:space="0" w:color="D9D9D9" w:themeColor="background1" w:themeShade="D9"/>
            <w:insideH w:val="single" w:sz="4" w:space="0" w:color="D9D9D9" w:themeColor="background1" w:themeShade="D9"/>
            <w:insideV w:val="single" w:sz="4" w:space="0" w:color="D9D9D9" w:themeColor="background1" w:themeShade="D9"/>
          </w:tblBorders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5000" w:type="pct"/>
            <w:gridSpan w:val="9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2097D3" w:themeFill="accent6"/>
            <w:vAlign w:val="center"/>
          </w:tcPr>
          <w:p w14:paraId="1C5C15E6" w14:textId="73BD1463" w:rsidR="00873924" w:rsidRPr="000705F5" w:rsidRDefault="00873924" w:rsidP="00873924">
            <w:pPr>
              <w:pStyle w:val="NoSpacing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Highlights/Action Points</w:t>
            </w:r>
          </w:p>
        </w:tc>
      </w:tr>
      <w:tr w:rsidR="00873924" w:rsidRPr="00BF3D5F" w14:paraId="48738BE2" w14:textId="77777777" w:rsidTr="00873924">
        <w:tblPrEx>
          <w:tblBorders>
            <w:top w:val="single" w:sz="4" w:space="0" w:color="D9D9D9" w:themeColor="background1" w:themeShade="D9"/>
            <w:left w:val="single" w:sz="4" w:space="0" w:color="D9D9D9" w:themeColor="background1" w:themeShade="D9"/>
            <w:bottom w:val="single" w:sz="4" w:space="0" w:color="D9D9D9" w:themeColor="background1" w:themeShade="D9"/>
            <w:right w:val="single" w:sz="4" w:space="0" w:color="D9D9D9" w:themeColor="background1" w:themeShade="D9"/>
            <w:insideH w:val="single" w:sz="4" w:space="0" w:color="D9D9D9" w:themeColor="background1" w:themeShade="D9"/>
            <w:insideV w:val="single" w:sz="4" w:space="0" w:color="D9D9D9" w:themeColor="background1" w:themeShade="D9"/>
          </w:tblBorders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423" w:type="pct"/>
            <w:gridSpan w:val="2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D9D9D9" w:themeFill="accent1" w:themeFillShade="D9"/>
            <w:vAlign w:val="center"/>
          </w:tcPr>
          <w:p w14:paraId="6A5F7289" w14:textId="77777777" w:rsidR="00873924" w:rsidRPr="00BF3D5F" w:rsidRDefault="00873924" w:rsidP="00873924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BF3D5F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o.</w:t>
            </w:r>
          </w:p>
        </w:tc>
        <w:tc>
          <w:tcPr>
            <w:tcW w:w="1228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D9D9D9" w:themeFill="accent1" w:themeFillShade="D9"/>
            <w:vAlign w:val="center"/>
          </w:tcPr>
          <w:p w14:paraId="6AB9E83B" w14:textId="77777777" w:rsidR="00873924" w:rsidRPr="00BF3D5F" w:rsidRDefault="00873924" w:rsidP="00873924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Topic</w:t>
            </w:r>
          </w:p>
        </w:tc>
        <w:tc>
          <w:tcPr>
            <w:tcW w:w="1743" w:type="pct"/>
            <w:gridSpan w:val="4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D9D9D9" w:themeFill="accent1" w:themeFillShade="D9"/>
            <w:vAlign w:val="center"/>
          </w:tcPr>
          <w:p w14:paraId="790EFFF0" w14:textId="77777777" w:rsidR="00873924" w:rsidRPr="00BF3D5F" w:rsidRDefault="00873924" w:rsidP="00873924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Description</w:t>
            </w:r>
          </w:p>
        </w:tc>
        <w:tc>
          <w:tcPr>
            <w:tcW w:w="741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D9D9D9" w:themeFill="accent1" w:themeFillShade="D9"/>
            <w:vAlign w:val="center"/>
          </w:tcPr>
          <w:p w14:paraId="4F7D9897" w14:textId="77777777" w:rsidR="00873924" w:rsidRPr="00BF3D5F" w:rsidRDefault="00873924" w:rsidP="00873924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Decision</w:t>
            </w:r>
          </w:p>
        </w:tc>
        <w:tc>
          <w:tcPr>
            <w:tcW w:w="865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D9D9D9" w:themeFill="accent1" w:themeFillShade="D9"/>
          </w:tcPr>
          <w:p w14:paraId="2053C32E" w14:textId="77777777" w:rsidR="00873924" w:rsidRPr="00BF3D5F" w:rsidRDefault="00873924" w:rsidP="00873924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Responsible</w:t>
            </w:r>
          </w:p>
        </w:tc>
      </w:tr>
      <w:tr w:rsidR="00873924" w14:paraId="316B5F17" w14:textId="77777777" w:rsidTr="00873924">
        <w:tblPrEx>
          <w:tblBorders>
            <w:top w:val="single" w:sz="4" w:space="0" w:color="D9D9D9" w:themeColor="background1" w:themeShade="D9"/>
            <w:left w:val="single" w:sz="4" w:space="0" w:color="D9D9D9" w:themeColor="background1" w:themeShade="D9"/>
            <w:bottom w:val="single" w:sz="4" w:space="0" w:color="D9D9D9" w:themeColor="background1" w:themeShade="D9"/>
            <w:right w:val="single" w:sz="4" w:space="0" w:color="D9D9D9" w:themeColor="background1" w:themeShade="D9"/>
            <w:insideH w:val="single" w:sz="4" w:space="0" w:color="D9D9D9" w:themeColor="background1" w:themeShade="D9"/>
            <w:insideV w:val="single" w:sz="4" w:space="0" w:color="D9D9D9" w:themeColor="background1" w:themeShade="D9"/>
          </w:tblBorders>
          <w:tblCellMar>
            <w:left w:w="71" w:type="dxa"/>
            <w:right w:w="71" w:type="dxa"/>
          </w:tblCellMar>
        </w:tblPrEx>
        <w:trPr>
          <w:cantSplit/>
          <w:trHeight w:val="230"/>
          <w:tblHeader/>
        </w:trPr>
        <w:tc>
          <w:tcPr>
            <w:tcW w:w="423" w:type="pct"/>
            <w:gridSpan w:val="2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13CA4495" w14:textId="59CC4298" w:rsidR="00873924" w:rsidRDefault="00873924" w:rsidP="00873924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1.</w:t>
            </w:r>
          </w:p>
        </w:tc>
        <w:tc>
          <w:tcPr>
            <w:tcW w:w="1228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51B5B5AF" w14:textId="42145AFF" w:rsidR="00873924" w:rsidRDefault="00873924" w:rsidP="00873924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DM Tracker</w:t>
            </w:r>
          </w:p>
        </w:tc>
        <w:tc>
          <w:tcPr>
            <w:tcW w:w="1743" w:type="pct"/>
            <w:gridSpan w:val="4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4307E533" w14:textId="663DFA96" w:rsidR="00873924" w:rsidRDefault="00873924" w:rsidP="00873924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To be regularly updated – out of scope objects to be removed from the tracker, other columns to be updated with relevant data</w:t>
            </w:r>
          </w:p>
        </w:tc>
        <w:tc>
          <w:tcPr>
            <w:tcW w:w="741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20F09B36" w14:textId="77777777" w:rsidR="00873924" w:rsidRDefault="00873924" w:rsidP="00873924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  <w:tc>
          <w:tcPr>
            <w:tcW w:w="865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</w:tcPr>
          <w:p w14:paraId="497F3D9C" w14:textId="2B2A510B" w:rsidR="00873924" w:rsidRDefault="00873924" w:rsidP="00873924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Pilot DM leads</w:t>
            </w:r>
          </w:p>
        </w:tc>
      </w:tr>
      <w:tr w:rsidR="00873924" w14:paraId="00098756" w14:textId="77777777" w:rsidTr="00873924">
        <w:tblPrEx>
          <w:tblBorders>
            <w:top w:val="single" w:sz="4" w:space="0" w:color="D9D9D9" w:themeColor="background1" w:themeShade="D9"/>
            <w:left w:val="single" w:sz="4" w:space="0" w:color="D9D9D9" w:themeColor="background1" w:themeShade="D9"/>
            <w:bottom w:val="single" w:sz="4" w:space="0" w:color="D9D9D9" w:themeColor="background1" w:themeShade="D9"/>
            <w:right w:val="single" w:sz="4" w:space="0" w:color="D9D9D9" w:themeColor="background1" w:themeShade="D9"/>
            <w:insideH w:val="single" w:sz="4" w:space="0" w:color="D9D9D9" w:themeColor="background1" w:themeShade="D9"/>
            <w:insideV w:val="single" w:sz="4" w:space="0" w:color="D9D9D9" w:themeColor="background1" w:themeShade="D9"/>
          </w:tblBorders>
          <w:tblCellMar>
            <w:left w:w="71" w:type="dxa"/>
            <w:right w:w="71" w:type="dxa"/>
          </w:tblCellMar>
        </w:tblPrEx>
        <w:trPr>
          <w:cantSplit/>
          <w:trHeight w:val="50"/>
          <w:tblHeader/>
        </w:trPr>
        <w:tc>
          <w:tcPr>
            <w:tcW w:w="423" w:type="pct"/>
            <w:gridSpan w:val="2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7F2BD1E3" w14:textId="17D593B6" w:rsidR="00873924" w:rsidRDefault="00873924" w:rsidP="00873924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2.</w:t>
            </w:r>
          </w:p>
        </w:tc>
        <w:tc>
          <w:tcPr>
            <w:tcW w:w="1228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4F1FFE2E" w14:textId="0E116DB8" w:rsidR="00873924" w:rsidRDefault="00873924" w:rsidP="00873924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Business rule definition delay</w:t>
            </w:r>
          </w:p>
        </w:tc>
        <w:tc>
          <w:tcPr>
            <w:tcW w:w="1743" w:type="pct"/>
            <w:gridSpan w:val="4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  <w:vAlign w:val="center"/>
          </w:tcPr>
          <w:p w14:paraId="19670959" w14:textId="432925EB" w:rsidR="00873924" w:rsidRDefault="00873924" w:rsidP="00873924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Setup call to discuss way forward with James, Karim, Soraya, Lily, Praveen</w:t>
            </w:r>
          </w:p>
        </w:tc>
        <w:tc>
          <w:tcPr>
            <w:tcW w:w="741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20DE5E9F" w14:textId="77777777" w:rsidR="00873924" w:rsidRDefault="00873924" w:rsidP="00873924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  <w:tc>
          <w:tcPr>
            <w:tcW w:w="865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</w:tcPr>
          <w:p w14:paraId="0DE0B196" w14:textId="2B1BF086" w:rsidR="00873924" w:rsidRDefault="00873924" w:rsidP="00873924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Swati</w:t>
            </w:r>
          </w:p>
        </w:tc>
      </w:tr>
      <w:tr w:rsidR="00873924" w14:paraId="62E8B7B9" w14:textId="77777777" w:rsidTr="00873924">
        <w:tblPrEx>
          <w:tblBorders>
            <w:top w:val="single" w:sz="4" w:space="0" w:color="D9D9D9" w:themeColor="background1" w:themeShade="D9"/>
            <w:left w:val="single" w:sz="4" w:space="0" w:color="D9D9D9" w:themeColor="background1" w:themeShade="D9"/>
            <w:bottom w:val="single" w:sz="4" w:space="0" w:color="D9D9D9" w:themeColor="background1" w:themeShade="D9"/>
            <w:right w:val="single" w:sz="4" w:space="0" w:color="D9D9D9" w:themeColor="background1" w:themeShade="D9"/>
            <w:insideH w:val="single" w:sz="4" w:space="0" w:color="D9D9D9" w:themeColor="background1" w:themeShade="D9"/>
            <w:insideV w:val="single" w:sz="4" w:space="0" w:color="D9D9D9" w:themeColor="background1" w:themeShade="D9"/>
          </w:tblBorders>
          <w:tblCellMar>
            <w:left w:w="71" w:type="dxa"/>
            <w:right w:w="71" w:type="dxa"/>
          </w:tblCellMar>
        </w:tblPrEx>
        <w:trPr>
          <w:cantSplit/>
          <w:trHeight w:val="50"/>
          <w:tblHeader/>
        </w:trPr>
        <w:tc>
          <w:tcPr>
            <w:tcW w:w="423" w:type="pct"/>
            <w:gridSpan w:val="2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7C0A7FA3" w14:textId="043C1CD0" w:rsidR="00873924" w:rsidRDefault="00873924" w:rsidP="00873924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3.</w:t>
            </w:r>
          </w:p>
        </w:tc>
        <w:tc>
          <w:tcPr>
            <w:tcW w:w="1228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39CF7A04" w14:textId="28B86A40" w:rsidR="00873924" w:rsidRDefault="00873924" w:rsidP="00873924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Business rule definition delay status</w:t>
            </w:r>
          </w:p>
        </w:tc>
        <w:tc>
          <w:tcPr>
            <w:tcW w:w="1743" w:type="pct"/>
            <w:gridSpan w:val="4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  <w:vAlign w:val="center"/>
          </w:tcPr>
          <w:p w14:paraId="6788B136" w14:textId="4515CCA6" w:rsidR="00873924" w:rsidRDefault="00873924" w:rsidP="00873924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To be updated in a detailed manner for all regions in Weekly Status Report</w:t>
            </w:r>
          </w:p>
        </w:tc>
        <w:tc>
          <w:tcPr>
            <w:tcW w:w="741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02034295" w14:textId="77777777" w:rsidR="00873924" w:rsidRDefault="00873924" w:rsidP="00873924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  <w:tc>
          <w:tcPr>
            <w:tcW w:w="865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</w:tcPr>
          <w:p w14:paraId="521DF910" w14:textId="17E7F6CC" w:rsidR="00873924" w:rsidRDefault="00873924" w:rsidP="00873924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Praveen</w:t>
            </w:r>
          </w:p>
        </w:tc>
      </w:tr>
      <w:tr w:rsidR="00873924" w14:paraId="111F3E1A" w14:textId="77777777" w:rsidTr="00873924">
        <w:tblPrEx>
          <w:tblBorders>
            <w:top w:val="single" w:sz="4" w:space="0" w:color="D9D9D9" w:themeColor="background1" w:themeShade="D9"/>
            <w:left w:val="single" w:sz="4" w:space="0" w:color="D9D9D9" w:themeColor="background1" w:themeShade="D9"/>
            <w:bottom w:val="single" w:sz="4" w:space="0" w:color="D9D9D9" w:themeColor="background1" w:themeShade="D9"/>
            <w:right w:val="single" w:sz="4" w:space="0" w:color="D9D9D9" w:themeColor="background1" w:themeShade="D9"/>
            <w:insideH w:val="single" w:sz="4" w:space="0" w:color="D9D9D9" w:themeColor="background1" w:themeShade="D9"/>
            <w:insideV w:val="single" w:sz="4" w:space="0" w:color="D9D9D9" w:themeColor="background1" w:themeShade="D9"/>
          </w:tblBorders>
          <w:tblCellMar>
            <w:left w:w="71" w:type="dxa"/>
            <w:right w:w="71" w:type="dxa"/>
          </w:tblCellMar>
        </w:tblPrEx>
        <w:trPr>
          <w:cantSplit/>
          <w:trHeight w:val="50"/>
          <w:tblHeader/>
        </w:trPr>
        <w:tc>
          <w:tcPr>
            <w:tcW w:w="423" w:type="pct"/>
            <w:gridSpan w:val="2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7F0AEE1D" w14:textId="29772808" w:rsidR="00873924" w:rsidRDefault="00873924" w:rsidP="00873924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4.</w:t>
            </w:r>
          </w:p>
        </w:tc>
        <w:tc>
          <w:tcPr>
            <w:tcW w:w="1228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615DDC86" w14:textId="65B1D9B2" w:rsidR="00873924" w:rsidRDefault="00873924" w:rsidP="00873924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Local data pre-cleansing risk</w:t>
            </w:r>
          </w:p>
        </w:tc>
        <w:tc>
          <w:tcPr>
            <w:tcW w:w="1743" w:type="pct"/>
            <w:gridSpan w:val="4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  <w:vAlign w:val="center"/>
          </w:tcPr>
          <w:p w14:paraId="68E1E29C" w14:textId="60C37172" w:rsidR="00873924" w:rsidRDefault="00873924" w:rsidP="00873924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To be updated in Weekly Status Report</w:t>
            </w:r>
          </w:p>
        </w:tc>
        <w:tc>
          <w:tcPr>
            <w:tcW w:w="741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3CBF6406" w14:textId="77777777" w:rsidR="00873924" w:rsidRDefault="00873924" w:rsidP="00873924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  <w:tc>
          <w:tcPr>
            <w:tcW w:w="865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</w:tcPr>
          <w:p w14:paraId="156CFC7F" w14:textId="29205F11" w:rsidR="00873924" w:rsidRDefault="00873924" w:rsidP="00873924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Armin</w:t>
            </w:r>
          </w:p>
        </w:tc>
      </w:tr>
      <w:tr w:rsidR="00873924" w14:paraId="090E32C4" w14:textId="77777777" w:rsidTr="00873924">
        <w:tblPrEx>
          <w:tblBorders>
            <w:top w:val="single" w:sz="4" w:space="0" w:color="D9D9D9" w:themeColor="background1" w:themeShade="D9"/>
            <w:left w:val="single" w:sz="4" w:space="0" w:color="D9D9D9" w:themeColor="background1" w:themeShade="D9"/>
            <w:bottom w:val="single" w:sz="4" w:space="0" w:color="D9D9D9" w:themeColor="background1" w:themeShade="D9"/>
            <w:right w:val="single" w:sz="4" w:space="0" w:color="D9D9D9" w:themeColor="background1" w:themeShade="D9"/>
            <w:insideH w:val="single" w:sz="4" w:space="0" w:color="D9D9D9" w:themeColor="background1" w:themeShade="D9"/>
            <w:insideV w:val="single" w:sz="4" w:space="0" w:color="D9D9D9" w:themeColor="background1" w:themeShade="D9"/>
          </w:tblBorders>
          <w:tblCellMar>
            <w:left w:w="71" w:type="dxa"/>
            <w:right w:w="71" w:type="dxa"/>
          </w:tblCellMar>
        </w:tblPrEx>
        <w:trPr>
          <w:cantSplit/>
          <w:trHeight w:val="50"/>
          <w:tblHeader/>
        </w:trPr>
        <w:tc>
          <w:tcPr>
            <w:tcW w:w="423" w:type="pct"/>
            <w:gridSpan w:val="2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1464BCE8" w14:textId="20526C8B" w:rsidR="00873924" w:rsidRDefault="00873924" w:rsidP="00873924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5.</w:t>
            </w:r>
          </w:p>
        </w:tc>
        <w:tc>
          <w:tcPr>
            <w:tcW w:w="1228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77AFCB06" w14:textId="7C3E7260" w:rsidR="00873924" w:rsidRDefault="00873924" w:rsidP="00873924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Data Load responsibility</w:t>
            </w:r>
          </w:p>
        </w:tc>
        <w:tc>
          <w:tcPr>
            <w:tcW w:w="1743" w:type="pct"/>
            <w:gridSpan w:val="4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  <w:vAlign w:val="center"/>
          </w:tcPr>
          <w:p w14:paraId="2E0C8E9B" w14:textId="5DAFBC40" w:rsidR="00873924" w:rsidRDefault="00873924" w:rsidP="00873924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With MCG – No confirmation received yet</w:t>
            </w:r>
          </w:p>
        </w:tc>
        <w:tc>
          <w:tcPr>
            <w:tcW w:w="741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32C799AA" w14:textId="77777777" w:rsidR="00873924" w:rsidRDefault="00873924" w:rsidP="00873924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  <w:tc>
          <w:tcPr>
            <w:tcW w:w="865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</w:tcPr>
          <w:p w14:paraId="2E5EE1EE" w14:textId="4A0373D5" w:rsidR="00873924" w:rsidRDefault="00873924" w:rsidP="00873924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873924" w14:paraId="05F4F280" w14:textId="77777777" w:rsidTr="00873924">
        <w:tblPrEx>
          <w:tblBorders>
            <w:top w:val="single" w:sz="4" w:space="0" w:color="D9D9D9" w:themeColor="background1" w:themeShade="D9"/>
            <w:left w:val="single" w:sz="4" w:space="0" w:color="D9D9D9" w:themeColor="background1" w:themeShade="D9"/>
            <w:bottom w:val="single" w:sz="4" w:space="0" w:color="D9D9D9" w:themeColor="background1" w:themeShade="D9"/>
            <w:right w:val="single" w:sz="4" w:space="0" w:color="D9D9D9" w:themeColor="background1" w:themeShade="D9"/>
            <w:insideH w:val="single" w:sz="4" w:space="0" w:color="D9D9D9" w:themeColor="background1" w:themeShade="D9"/>
            <w:insideV w:val="single" w:sz="4" w:space="0" w:color="D9D9D9" w:themeColor="background1" w:themeShade="D9"/>
          </w:tblBorders>
          <w:tblCellMar>
            <w:left w:w="71" w:type="dxa"/>
            <w:right w:w="71" w:type="dxa"/>
          </w:tblCellMar>
        </w:tblPrEx>
        <w:trPr>
          <w:cantSplit/>
          <w:trHeight w:val="50"/>
          <w:tblHeader/>
        </w:trPr>
        <w:tc>
          <w:tcPr>
            <w:tcW w:w="423" w:type="pct"/>
            <w:gridSpan w:val="2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0B1BFA1E" w14:textId="15EFAC03" w:rsidR="00873924" w:rsidRDefault="00873924" w:rsidP="00873924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1228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4B56FD8E" w14:textId="7DE98439" w:rsidR="00873924" w:rsidRDefault="00873924" w:rsidP="00873924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  <w:tc>
          <w:tcPr>
            <w:tcW w:w="1743" w:type="pct"/>
            <w:gridSpan w:val="4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  <w:vAlign w:val="center"/>
          </w:tcPr>
          <w:p w14:paraId="634A1450" w14:textId="1DCA88A9" w:rsidR="00873924" w:rsidRDefault="00873924" w:rsidP="00873924">
            <w:pPr>
              <w:pStyle w:val="NoSpacing"/>
              <w:ind w:left="720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  <w:tc>
          <w:tcPr>
            <w:tcW w:w="741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2BFA3833" w14:textId="77777777" w:rsidR="00873924" w:rsidRDefault="00873924" w:rsidP="00873924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  <w:tc>
          <w:tcPr>
            <w:tcW w:w="865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</w:tcPr>
          <w:p w14:paraId="394ACF06" w14:textId="0AE54884" w:rsidR="00873924" w:rsidRDefault="00873924" w:rsidP="00873924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873924" w:rsidRPr="00880D56" w14:paraId="356B083D" w14:textId="77777777" w:rsidTr="3D4FC3CE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5000" w:type="pct"/>
            <w:gridSpan w:val="9"/>
            <w:shd w:val="clear" w:color="auto" w:fill="2097D3" w:themeFill="accent6"/>
            <w:vAlign w:val="center"/>
          </w:tcPr>
          <w:p w14:paraId="7A29ECB6" w14:textId="77777777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R</w:t>
            </w:r>
            <w:r>
              <w:rPr>
                <w:rFonts w:ascii="DengXian" w:eastAsia="DengXian" w:hAnsi="DengXian" w:cs="Arial" w:hint="eastAsia"/>
                <w:b/>
                <w:color w:val="FFFFFF" w:themeColor="background1"/>
                <w:sz w:val="20"/>
                <w:szCs w:val="20"/>
                <w:lang w:eastAsia="zh-CN"/>
              </w:rPr>
              <w:t>ound</w:t>
            </w:r>
            <w:r>
              <w:rPr>
                <w:rFonts w:ascii="Arial" w:eastAsiaTheme="minorHAnsi" w:hAnsi="Arial" w:cs="Arial"/>
                <w:b/>
                <w:color w:val="FFFFFF" w:themeColor="background1"/>
                <w:sz w:val="20"/>
                <w:szCs w:val="20"/>
              </w:rPr>
              <w:t xml:space="preserve"> Table</w:t>
            </w:r>
          </w:p>
        </w:tc>
      </w:tr>
      <w:tr w:rsidR="00873924" w:rsidRPr="00880D56" w14:paraId="6DF6B444" w14:textId="77777777" w:rsidTr="00873924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423" w:type="pct"/>
            <w:gridSpan w:val="2"/>
            <w:shd w:val="clear" w:color="auto" w:fill="D9D9D9" w:themeFill="accent1" w:themeFillShade="D9"/>
            <w:vAlign w:val="center"/>
          </w:tcPr>
          <w:p w14:paraId="6627EB64" w14:textId="77777777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o.</w:t>
            </w:r>
          </w:p>
        </w:tc>
        <w:tc>
          <w:tcPr>
            <w:tcW w:w="1228" w:type="pct"/>
            <w:shd w:val="clear" w:color="auto" w:fill="D9D9D9" w:themeFill="accent1" w:themeFillShade="D9"/>
            <w:vAlign w:val="center"/>
          </w:tcPr>
          <w:p w14:paraId="247E565D" w14:textId="77777777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Topic</w:t>
            </w:r>
          </w:p>
        </w:tc>
        <w:tc>
          <w:tcPr>
            <w:tcW w:w="1743" w:type="pct"/>
            <w:gridSpan w:val="4"/>
            <w:shd w:val="clear" w:color="auto" w:fill="D9D9D9" w:themeFill="accent1" w:themeFillShade="D9"/>
            <w:vAlign w:val="center"/>
          </w:tcPr>
          <w:p w14:paraId="1DC3EB01" w14:textId="77777777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Description</w:t>
            </w:r>
          </w:p>
        </w:tc>
        <w:tc>
          <w:tcPr>
            <w:tcW w:w="741" w:type="pct"/>
            <w:shd w:val="clear" w:color="auto" w:fill="D9D9D9" w:themeFill="accent1" w:themeFillShade="D9"/>
            <w:vAlign w:val="center"/>
          </w:tcPr>
          <w:p w14:paraId="001B4834" w14:textId="77777777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Decision</w:t>
            </w:r>
          </w:p>
        </w:tc>
        <w:tc>
          <w:tcPr>
            <w:tcW w:w="865" w:type="pct"/>
            <w:shd w:val="clear" w:color="auto" w:fill="D9D9D9" w:themeFill="accent1" w:themeFillShade="D9"/>
          </w:tcPr>
          <w:p w14:paraId="31ADA744" w14:textId="77777777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Responsible</w:t>
            </w:r>
          </w:p>
        </w:tc>
      </w:tr>
      <w:tr w:rsidR="00873924" w:rsidRPr="00880D56" w14:paraId="1894F59A" w14:textId="77777777" w:rsidTr="00873924">
        <w:tblPrEx>
          <w:tblCellMar>
            <w:left w:w="71" w:type="dxa"/>
            <w:right w:w="71" w:type="dxa"/>
          </w:tblCellMar>
        </w:tblPrEx>
        <w:trPr>
          <w:cantSplit/>
          <w:trHeight w:val="230"/>
          <w:tblHeader/>
        </w:trPr>
        <w:tc>
          <w:tcPr>
            <w:tcW w:w="423" w:type="pct"/>
            <w:gridSpan w:val="2"/>
            <w:vMerge w:val="restart"/>
            <w:shd w:val="clear" w:color="auto" w:fill="auto"/>
          </w:tcPr>
          <w:p w14:paraId="2C6E97C1" w14:textId="77777777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UK</w:t>
            </w:r>
          </w:p>
        </w:tc>
        <w:tc>
          <w:tcPr>
            <w:tcW w:w="1228" w:type="pct"/>
            <w:shd w:val="clear" w:color="auto" w:fill="auto"/>
          </w:tcPr>
          <w:p w14:paraId="29C0951E" w14:textId="77777777" w:rsidR="00873924" w:rsidRPr="00880D56" w:rsidRDefault="00873924" w:rsidP="00873924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3406B3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Weekly status update</w:t>
            </w:r>
          </w:p>
        </w:tc>
        <w:tc>
          <w:tcPr>
            <w:tcW w:w="1743" w:type="pct"/>
            <w:gridSpan w:val="4"/>
            <w:shd w:val="clear" w:color="auto" w:fill="auto"/>
          </w:tcPr>
          <w:p w14:paraId="49043E6D" w14:textId="482E4760" w:rsidR="00873924" w:rsidRDefault="00873924" w:rsidP="00873924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 xml:space="preserve">1. </w:t>
            </w: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Delay due to delay in receiving mapping templates</w:t>
            </w:r>
          </w:p>
          <w:p w14:paraId="5C2556BF" w14:textId="253DC389" w:rsidR="00873924" w:rsidRPr="00880D56" w:rsidRDefault="00873924" w:rsidP="00873924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 xml:space="preserve">2. </w:t>
            </w: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Workshops put on hold due to lack of information on templates</w:t>
            </w:r>
          </w:p>
        </w:tc>
        <w:tc>
          <w:tcPr>
            <w:tcW w:w="741" w:type="pct"/>
            <w:shd w:val="clear" w:color="auto" w:fill="auto"/>
          </w:tcPr>
          <w:p w14:paraId="1F7DB5BB" w14:textId="77777777" w:rsidR="00873924" w:rsidRPr="00880D56" w:rsidRDefault="00873924" w:rsidP="00873924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65" w:type="pct"/>
          </w:tcPr>
          <w:p w14:paraId="34B18054" w14:textId="7884288F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873924" w:rsidRPr="00880D56" w14:paraId="209EDBD1" w14:textId="77777777" w:rsidTr="00873924">
        <w:tblPrEx>
          <w:tblCellMar>
            <w:left w:w="71" w:type="dxa"/>
            <w:right w:w="71" w:type="dxa"/>
          </w:tblCellMar>
        </w:tblPrEx>
        <w:trPr>
          <w:cantSplit/>
          <w:trHeight w:val="246"/>
          <w:tblHeader/>
        </w:trPr>
        <w:tc>
          <w:tcPr>
            <w:tcW w:w="423" w:type="pct"/>
            <w:gridSpan w:val="2"/>
            <w:vMerge/>
          </w:tcPr>
          <w:p w14:paraId="259EDBAE" w14:textId="77777777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1228" w:type="pct"/>
            <w:shd w:val="clear" w:color="auto" w:fill="auto"/>
          </w:tcPr>
          <w:p w14:paraId="5A5E67AB" w14:textId="77777777" w:rsidR="00873924" w:rsidRPr="00880D56" w:rsidRDefault="00873924" w:rsidP="00873924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3406B3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Open issue</w:t>
            </w:r>
          </w:p>
        </w:tc>
        <w:tc>
          <w:tcPr>
            <w:tcW w:w="1743" w:type="pct"/>
            <w:gridSpan w:val="4"/>
            <w:shd w:val="clear" w:color="auto" w:fill="auto"/>
          </w:tcPr>
          <w:p w14:paraId="72BBF392" w14:textId="51C9A58C" w:rsidR="00873924" w:rsidRPr="00880D56" w:rsidRDefault="00873924" w:rsidP="00873924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Awaiting business rule definition, in scope field identification, mandatory field</w:t>
            </w:r>
          </w:p>
        </w:tc>
        <w:tc>
          <w:tcPr>
            <w:tcW w:w="741" w:type="pct"/>
            <w:shd w:val="clear" w:color="auto" w:fill="auto"/>
          </w:tcPr>
          <w:p w14:paraId="2F7C09D2" w14:textId="77777777" w:rsidR="00873924" w:rsidRPr="00880D56" w:rsidRDefault="00873924" w:rsidP="00873924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65" w:type="pct"/>
          </w:tcPr>
          <w:p w14:paraId="449198C7" w14:textId="32116B71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873924" w:rsidRPr="00880D56" w14:paraId="345D9E6C" w14:textId="77777777" w:rsidTr="00873924">
        <w:tblPrEx>
          <w:tblCellMar>
            <w:left w:w="71" w:type="dxa"/>
            <w:right w:w="71" w:type="dxa"/>
          </w:tblCellMar>
        </w:tblPrEx>
        <w:trPr>
          <w:cantSplit/>
          <w:trHeight w:val="345"/>
          <w:tblHeader/>
        </w:trPr>
        <w:tc>
          <w:tcPr>
            <w:tcW w:w="423" w:type="pct"/>
            <w:gridSpan w:val="2"/>
            <w:vMerge/>
          </w:tcPr>
          <w:p w14:paraId="0963AC62" w14:textId="77777777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1228" w:type="pct"/>
            <w:shd w:val="clear" w:color="auto" w:fill="auto"/>
          </w:tcPr>
          <w:p w14:paraId="4FD8DBB4" w14:textId="77777777" w:rsidR="00873924" w:rsidRPr="00880D56" w:rsidRDefault="00873924" w:rsidP="00873924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3406B3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What Support needed</w:t>
            </w:r>
          </w:p>
        </w:tc>
        <w:tc>
          <w:tcPr>
            <w:tcW w:w="1743" w:type="pct"/>
            <w:gridSpan w:val="4"/>
            <w:shd w:val="clear" w:color="auto" w:fill="auto"/>
          </w:tcPr>
          <w:p w14:paraId="4D7179C2" w14:textId="6B892F9B" w:rsidR="00873924" w:rsidRPr="00880D56" w:rsidRDefault="00873924" w:rsidP="00873924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Global functional team to decide the field value</w:t>
            </w:r>
          </w:p>
        </w:tc>
        <w:tc>
          <w:tcPr>
            <w:tcW w:w="741" w:type="pct"/>
            <w:shd w:val="clear" w:color="auto" w:fill="auto"/>
          </w:tcPr>
          <w:p w14:paraId="1558DA80" w14:textId="77777777" w:rsidR="00873924" w:rsidRPr="00880D56" w:rsidRDefault="00873924" w:rsidP="00873924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65" w:type="pct"/>
          </w:tcPr>
          <w:p w14:paraId="0CC31DDF" w14:textId="77777777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873924" w:rsidRPr="00880D56" w14:paraId="543020C3" w14:textId="77777777" w:rsidTr="00873924">
        <w:tblPrEx>
          <w:tblCellMar>
            <w:left w:w="71" w:type="dxa"/>
            <w:right w:w="71" w:type="dxa"/>
          </w:tblCellMar>
        </w:tblPrEx>
        <w:trPr>
          <w:cantSplit/>
          <w:trHeight w:val="345"/>
          <w:tblHeader/>
        </w:trPr>
        <w:tc>
          <w:tcPr>
            <w:tcW w:w="423" w:type="pct"/>
            <w:gridSpan w:val="2"/>
            <w:vMerge w:val="restart"/>
            <w:shd w:val="clear" w:color="auto" w:fill="auto"/>
          </w:tcPr>
          <w:p w14:paraId="069367BC" w14:textId="77777777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lastRenderedPageBreak/>
              <w:t>GE</w:t>
            </w:r>
          </w:p>
        </w:tc>
        <w:tc>
          <w:tcPr>
            <w:tcW w:w="1228" w:type="pct"/>
            <w:shd w:val="clear" w:color="auto" w:fill="auto"/>
          </w:tcPr>
          <w:p w14:paraId="5FFF4A3F" w14:textId="77777777" w:rsidR="00873924" w:rsidRPr="00880D56" w:rsidRDefault="00873924" w:rsidP="00873924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3406B3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Weekly status update</w:t>
            </w:r>
          </w:p>
        </w:tc>
        <w:tc>
          <w:tcPr>
            <w:tcW w:w="1743" w:type="pct"/>
            <w:gridSpan w:val="4"/>
            <w:shd w:val="clear" w:color="auto" w:fill="auto"/>
          </w:tcPr>
          <w:p w14:paraId="5BAB9EB9" w14:textId="77777777" w:rsidR="00873924" w:rsidRDefault="00873924" w:rsidP="00873924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1. Workshop held with data migration team and presented the change approach</w:t>
            </w:r>
          </w:p>
          <w:p w14:paraId="5FD04081" w14:textId="11593868" w:rsidR="00873924" w:rsidRPr="00880D56" w:rsidRDefault="00873924" w:rsidP="00873924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2. Workshops with key users not started because templates are not available</w:t>
            </w:r>
          </w:p>
        </w:tc>
        <w:tc>
          <w:tcPr>
            <w:tcW w:w="741" w:type="pct"/>
            <w:shd w:val="clear" w:color="auto" w:fill="auto"/>
          </w:tcPr>
          <w:p w14:paraId="53478B19" w14:textId="77777777" w:rsidR="00873924" w:rsidRPr="00880D56" w:rsidRDefault="00873924" w:rsidP="00873924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65" w:type="pct"/>
          </w:tcPr>
          <w:p w14:paraId="7AB0300B" w14:textId="77777777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873924" w:rsidRPr="00880D56" w14:paraId="6D7B7901" w14:textId="77777777" w:rsidTr="00873924">
        <w:tblPrEx>
          <w:tblCellMar>
            <w:left w:w="71" w:type="dxa"/>
            <w:right w:w="71" w:type="dxa"/>
          </w:tblCellMar>
        </w:tblPrEx>
        <w:trPr>
          <w:cantSplit/>
          <w:trHeight w:val="345"/>
          <w:tblHeader/>
        </w:trPr>
        <w:tc>
          <w:tcPr>
            <w:tcW w:w="423" w:type="pct"/>
            <w:gridSpan w:val="2"/>
            <w:vMerge/>
          </w:tcPr>
          <w:p w14:paraId="5565C1F7" w14:textId="77777777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1228" w:type="pct"/>
            <w:shd w:val="clear" w:color="auto" w:fill="auto"/>
          </w:tcPr>
          <w:p w14:paraId="3BCEF480" w14:textId="77777777" w:rsidR="00873924" w:rsidRPr="00880D56" w:rsidRDefault="00873924" w:rsidP="00873924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3406B3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Open issue</w:t>
            </w:r>
          </w:p>
        </w:tc>
        <w:tc>
          <w:tcPr>
            <w:tcW w:w="1743" w:type="pct"/>
            <w:gridSpan w:val="4"/>
            <w:shd w:val="clear" w:color="auto" w:fill="auto"/>
          </w:tcPr>
          <w:p w14:paraId="0D86AF31" w14:textId="76C1767C" w:rsidR="00873924" w:rsidRPr="00880D56" w:rsidRDefault="00873924" w:rsidP="00873924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Awaiting business rule definition, in scope field identification, mandatory field</w:t>
            </w:r>
          </w:p>
        </w:tc>
        <w:tc>
          <w:tcPr>
            <w:tcW w:w="741" w:type="pct"/>
            <w:shd w:val="clear" w:color="auto" w:fill="auto"/>
          </w:tcPr>
          <w:p w14:paraId="02FB925E" w14:textId="77777777" w:rsidR="00873924" w:rsidRPr="00880D56" w:rsidRDefault="00873924" w:rsidP="00873924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65" w:type="pct"/>
          </w:tcPr>
          <w:p w14:paraId="082AD008" w14:textId="77777777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873924" w:rsidRPr="00880D56" w14:paraId="2E2C4F1D" w14:textId="77777777" w:rsidTr="00873924">
        <w:tblPrEx>
          <w:tblCellMar>
            <w:left w:w="71" w:type="dxa"/>
            <w:right w:w="71" w:type="dxa"/>
          </w:tblCellMar>
        </w:tblPrEx>
        <w:trPr>
          <w:cantSplit/>
          <w:trHeight w:val="345"/>
          <w:tblHeader/>
        </w:trPr>
        <w:tc>
          <w:tcPr>
            <w:tcW w:w="423" w:type="pct"/>
            <w:gridSpan w:val="2"/>
            <w:vMerge/>
          </w:tcPr>
          <w:p w14:paraId="34DE11BE" w14:textId="77777777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1228" w:type="pct"/>
            <w:shd w:val="clear" w:color="auto" w:fill="auto"/>
          </w:tcPr>
          <w:p w14:paraId="465B706D" w14:textId="77777777" w:rsidR="00873924" w:rsidRPr="00880D56" w:rsidRDefault="00873924" w:rsidP="00873924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3406B3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What Support needed</w:t>
            </w:r>
          </w:p>
        </w:tc>
        <w:tc>
          <w:tcPr>
            <w:tcW w:w="1743" w:type="pct"/>
            <w:gridSpan w:val="4"/>
            <w:shd w:val="clear" w:color="auto" w:fill="auto"/>
          </w:tcPr>
          <w:p w14:paraId="3CF4ED99" w14:textId="76EB75F2" w:rsidR="00873924" w:rsidRPr="00880D56" w:rsidRDefault="00873924" w:rsidP="00873924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Global functional team to decide the field value</w:t>
            </w:r>
          </w:p>
        </w:tc>
        <w:tc>
          <w:tcPr>
            <w:tcW w:w="741" w:type="pct"/>
            <w:shd w:val="clear" w:color="auto" w:fill="auto"/>
          </w:tcPr>
          <w:p w14:paraId="1B4BE4EB" w14:textId="77777777" w:rsidR="00873924" w:rsidRPr="00880D56" w:rsidRDefault="00873924" w:rsidP="00873924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65" w:type="pct"/>
          </w:tcPr>
          <w:p w14:paraId="4999D925" w14:textId="61440615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873924" w:rsidRPr="00880D56" w14:paraId="70BC347E" w14:textId="77777777" w:rsidTr="00873924">
        <w:tblPrEx>
          <w:tblCellMar>
            <w:left w:w="71" w:type="dxa"/>
            <w:right w:w="71" w:type="dxa"/>
          </w:tblCellMar>
        </w:tblPrEx>
        <w:trPr>
          <w:cantSplit/>
          <w:trHeight w:val="345"/>
          <w:tblHeader/>
        </w:trPr>
        <w:tc>
          <w:tcPr>
            <w:tcW w:w="423" w:type="pct"/>
            <w:gridSpan w:val="2"/>
            <w:vMerge w:val="restart"/>
            <w:shd w:val="clear" w:color="auto" w:fill="auto"/>
          </w:tcPr>
          <w:p w14:paraId="74E3C9DF" w14:textId="77777777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CN</w:t>
            </w:r>
          </w:p>
        </w:tc>
        <w:tc>
          <w:tcPr>
            <w:tcW w:w="1228" w:type="pct"/>
            <w:shd w:val="clear" w:color="auto" w:fill="auto"/>
          </w:tcPr>
          <w:p w14:paraId="61C47502" w14:textId="77777777" w:rsidR="00873924" w:rsidRPr="00880D56" w:rsidRDefault="00873924" w:rsidP="00873924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3406B3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Weekly status update</w:t>
            </w:r>
          </w:p>
        </w:tc>
        <w:tc>
          <w:tcPr>
            <w:tcW w:w="1743" w:type="pct"/>
            <w:gridSpan w:val="4"/>
            <w:shd w:val="clear" w:color="auto" w:fill="auto"/>
          </w:tcPr>
          <w:p w14:paraId="48C9B773" w14:textId="18635001" w:rsidR="00873924" w:rsidRPr="00880D56" w:rsidRDefault="00873924" w:rsidP="00873924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NA</w:t>
            </w:r>
          </w:p>
        </w:tc>
        <w:tc>
          <w:tcPr>
            <w:tcW w:w="741" w:type="pct"/>
            <w:shd w:val="clear" w:color="auto" w:fill="auto"/>
          </w:tcPr>
          <w:p w14:paraId="7D8F9BED" w14:textId="77777777" w:rsidR="00873924" w:rsidRPr="00880D56" w:rsidRDefault="00873924" w:rsidP="00873924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65" w:type="pct"/>
          </w:tcPr>
          <w:p w14:paraId="095DDB8C" w14:textId="77777777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873924" w:rsidRPr="00880D56" w14:paraId="3BBB0D83" w14:textId="77777777" w:rsidTr="00873924">
        <w:tblPrEx>
          <w:tblCellMar>
            <w:left w:w="71" w:type="dxa"/>
            <w:right w:w="71" w:type="dxa"/>
          </w:tblCellMar>
        </w:tblPrEx>
        <w:trPr>
          <w:cantSplit/>
          <w:trHeight w:val="345"/>
          <w:tblHeader/>
        </w:trPr>
        <w:tc>
          <w:tcPr>
            <w:tcW w:w="423" w:type="pct"/>
            <w:gridSpan w:val="2"/>
            <w:vMerge/>
          </w:tcPr>
          <w:p w14:paraId="7F36AD2C" w14:textId="77777777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1228" w:type="pct"/>
            <w:shd w:val="clear" w:color="auto" w:fill="auto"/>
          </w:tcPr>
          <w:p w14:paraId="6F9E644C" w14:textId="77777777" w:rsidR="00873924" w:rsidRPr="00880D56" w:rsidRDefault="00873924" w:rsidP="00873924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3406B3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Open issue</w:t>
            </w:r>
          </w:p>
        </w:tc>
        <w:tc>
          <w:tcPr>
            <w:tcW w:w="1743" w:type="pct"/>
            <w:gridSpan w:val="4"/>
            <w:shd w:val="clear" w:color="auto" w:fill="auto"/>
          </w:tcPr>
          <w:p w14:paraId="2A7AA66E" w14:textId="524FC4C0" w:rsidR="00873924" w:rsidRPr="00880D56" w:rsidRDefault="00873924" w:rsidP="00873924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Awaiting key fields like material group, profit center</w:t>
            </w:r>
          </w:p>
        </w:tc>
        <w:tc>
          <w:tcPr>
            <w:tcW w:w="741" w:type="pct"/>
            <w:shd w:val="clear" w:color="auto" w:fill="auto"/>
          </w:tcPr>
          <w:p w14:paraId="3E4F9650" w14:textId="77777777" w:rsidR="00873924" w:rsidRPr="00880D56" w:rsidRDefault="00873924" w:rsidP="00873924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65" w:type="pct"/>
          </w:tcPr>
          <w:p w14:paraId="0E46586D" w14:textId="77777777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873924" w:rsidRPr="00880D56" w14:paraId="50D60086" w14:textId="77777777" w:rsidTr="00873924">
        <w:tblPrEx>
          <w:tblCellMar>
            <w:left w:w="71" w:type="dxa"/>
            <w:right w:w="71" w:type="dxa"/>
          </w:tblCellMar>
        </w:tblPrEx>
        <w:trPr>
          <w:cantSplit/>
          <w:trHeight w:val="345"/>
          <w:tblHeader/>
        </w:trPr>
        <w:tc>
          <w:tcPr>
            <w:tcW w:w="423" w:type="pct"/>
            <w:gridSpan w:val="2"/>
            <w:vMerge/>
          </w:tcPr>
          <w:p w14:paraId="1202321C" w14:textId="77777777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1228" w:type="pct"/>
            <w:shd w:val="clear" w:color="auto" w:fill="auto"/>
          </w:tcPr>
          <w:p w14:paraId="794915A4" w14:textId="77777777" w:rsidR="00873924" w:rsidRPr="00880D56" w:rsidRDefault="00873924" w:rsidP="00873924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3406B3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What Support needed</w:t>
            </w:r>
          </w:p>
        </w:tc>
        <w:tc>
          <w:tcPr>
            <w:tcW w:w="1743" w:type="pct"/>
            <w:gridSpan w:val="4"/>
            <w:shd w:val="clear" w:color="auto" w:fill="auto"/>
          </w:tcPr>
          <w:p w14:paraId="03D01AA2" w14:textId="073A22EE" w:rsidR="00873924" w:rsidRPr="00880D56" w:rsidRDefault="00873924" w:rsidP="00873924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Need other load tools to upload customer credit data to S/4</w:t>
            </w:r>
          </w:p>
        </w:tc>
        <w:tc>
          <w:tcPr>
            <w:tcW w:w="741" w:type="pct"/>
            <w:shd w:val="clear" w:color="auto" w:fill="auto"/>
          </w:tcPr>
          <w:p w14:paraId="619A7B9C" w14:textId="77777777" w:rsidR="00873924" w:rsidRPr="00880D56" w:rsidRDefault="00873924" w:rsidP="00873924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65" w:type="pct"/>
          </w:tcPr>
          <w:p w14:paraId="7E8509CD" w14:textId="77777777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873924" w:rsidRPr="00880D56" w14:paraId="28937389" w14:textId="77777777" w:rsidTr="00873924">
        <w:tblPrEx>
          <w:tblCellMar>
            <w:left w:w="71" w:type="dxa"/>
            <w:right w:w="71" w:type="dxa"/>
          </w:tblCellMar>
        </w:tblPrEx>
        <w:trPr>
          <w:cantSplit/>
          <w:trHeight w:val="345"/>
          <w:tblHeader/>
        </w:trPr>
        <w:tc>
          <w:tcPr>
            <w:tcW w:w="423" w:type="pct"/>
            <w:gridSpan w:val="2"/>
            <w:vMerge w:val="restart"/>
            <w:shd w:val="clear" w:color="auto" w:fill="auto"/>
          </w:tcPr>
          <w:p w14:paraId="0DD8AF42" w14:textId="66C8B343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Global Data Team</w:t>
            </w:r>
          </w:p>
        </w:tc>
        <w:tc>
          <w:tcPr>
            <w:tcW w:w="1228" w:type="pct"/>
            <w:shd w:val="clear" w:color="auto" w:fill="auto"/>
          </w:tcPr>
          <w:p w14:paraId="4CC83B89" w14:textId="7D5D047F" w:rsidR="00873924" w:rsidRPr="003406B3" w:rsidRDefault="00873924" w:rsidP="00873924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3406B3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Weekly status update</w:t>
            </w:r>
          </w:p>
        </w:tc>
        <w:tc>
          <w:tcPr>
            <w:tcW w:w="1743" w:type="pct"/>
            <w:gridSpan w:val="4"/>
            <w:shd w:val="clear" w:color="auto" w:fill="auto"/>
          </w:tcPr>
          <w:p w14:paraId="38A0D854" w14:textId="61F77259" w:rsidR="00873924" w:rsidRPr="00880D56" w:rsidRDefault="00873924" w:rsidP="00873924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Working on when the templates can be completed and when we can move to next steps</w:t>
            </w:r>
          </w:p>
        </w:tc>
        <w:tc>
          <w:tcPr>
            <w:tcW w:w="741" w:type="pct"/>
            <w:shd w:val="clear" w:color="auto" w:fill="auto"/>
          </w:tcPr>
          <w:p w14:paraId="0D97D507" w14:textId="77777777" w:rsidR="00873924" w:rsidRPr="00880D56" w:rsidRDefault="00873924" w:rsidP="00873924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65" w:type="pct"/>
          </w:tcPr>
          <w:p w14:paraId="14D41E19" w14:textId="77777777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873924" w:rsidRPr="00880D56" w14:paraId="42737E9B" w14:textId="77777777" w:rsidTr="00873924">
        <w:tblPrEx>
          <w:tblCellMar>
            <w:left w:w="71" w:type="dxa"/>
            <w:right w:w="71" w:type="dxa"/>
          </w:tblCellMar>
        </w:tblPrEx>
        <w:trPr>
          <w:cantSplit/>
          <w:trHeight w:val="345"/>
          <w:tblHeader/>
        </w:trPr>
        <w:tc>
          <w:tcPr>
            <w:tcW w:w="423" w:type="pct"/>
            <w:gridSpan w:val="2"/>
            <w:vMerge/>
          </w:tcPr>
          <w:p w14:paraId="65A415D0" w14:textId="77777777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1228" w:type="pct"/>
            <w:shd w:val="clear" w:color="auto" w:fill="auto"/>
          </w:tcPr>
          <w:p w14:paraId="62E5BE87" w14:textId="7482712C" w:rsidR="00873924" w:rsidRPr="003406B3" w:rsidRDefault="00873924" w:rsidP="00873924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3406B3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Open issue</w:t>
            </w:r>
          </w:p>
        </w:tc>
        <w:tc>
          <w:tcPr>
            <w:tcW w:w="1743" w:type="pct"/>
            <w:gridSpan w:val="4"/>
            <w:shd w:val="clear" w:color="auto" w:fill="auto"/>
          </w:tcPr>
          <w:p w14:paraId="22CB2573" w14:textId="02EF3035" w:rsidR="00873924" w:rsidRPr="00880D56" w:rsidRDefault="00873924" w:rsidP="00873924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NA</w:t>
            </w:r>
          </w:p>
        </w:tc>
        <w:tc>
          <w:tcPr>
            <w:tcW w:w="741" w:type="pct"/>
            <w:shd w:val="clear" w:color="auto" w:fill="auto"/>
          </w:tcPr>
          <w:p w14:paraId="66686F89" w14:textId="77777777" w:rsidR="00873924" w:rsidRPr="00880D56" w:rsidRDefault="00873924" w:rsidP="00873924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65" w:type="pct"/>
          </w:tcPr>
          <w:p w14:paraId="4F8BD4E7" w14:textId="77777777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873924" w:rsidRPr="00880D56" w14:paraId="6E082261" w14:textId="77777777" w:rsidTr="00873924">
        <w:tblPrEx>
          <w:tblCellMar>
            <w:left w:w="71" w:type="dxa"/>
            <w:right w:w="71" w:type="dxa"/>
          </w:tblCellMar>
        </w:tblPrEx>
        <w:trPr>
          <w:cantSplit/>
          <w:trHeight w:val="345"/>
          <w:tblHeader/>
        </w:trPr>
        <w:tc>
          <w:tcPr>
            <w:tcW w:w="423" w:type="pct"/>
            <w:gridSpan w:val="2"/>
            <w:vMerge/>
          </w:tcPr>
          <w:p w14:paraId="268923EF" w14:textId="77777777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1228" w:type="pct"/>
            <w:shd w:val="clear" w:color="auto" w:fill="auto"/>
          </w:tcPr>
          <w:p w14:paraId="76344749" w14:textId="4B3C9AB2" w:rsidR="00873924" w:rsidRPr="003406B3" w:rsidRDefault="00873924" w:rsidP="00873924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3406B3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What Support needed</w:t>
            </w:r>
          </w:p>
        </w:tc>
        <w:tc>
          <w:tcPr>
            <w:tcW w:w="1743" w:type="pct"/>
            <w:gridSpan w:val="4"/>
            <w:shd w:val="clear" w:color="auto" w:fill="auto"/>
          </w:tcPr>
          <w:p w14:paraId="4E9FB5F4" w14:textId="35A7A255" w:rsidR="00873924" w:rsidRPr="00880D56" w:rsidRDefault="00873924" w:rsidP="00873924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NA</w:t>
            </w:r>
          </w:p>
        </w:tc>
        <w:tc>
          <w:tcPr>
            <w:tcW w:w="741" w:type="pct"/>
            <w:shd w:val="clear" w:color="auto" w:fill="auto"/>
          </w:tcPr>
          <w:p w14:paraId="601423FC" w14:textId="77777777" w:rsidR="00873924" w:rsidRPr="00880D56" w:rsidRDefault="00873924" w:rsidP="00873924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65" w:type="pct"/>
          </w:tcPr>
          <w:p w14:paraId="7FB56C49" w14:textId="77777777" w:rsidR="00873924" w:rsidRPr="00880D56" w:rsidRDefault="00873924" w:rsidP="00873924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</w:tbl>
    <w:p w14:paraId="2F7DF1DF" w14:textId="059D4E90" w:rsidR="00A4437F" w:rsidRPr="00880D56" w:rsidRDefault="00A4437F" w:rsidP="00476039">
      <w:pPr>
        <w:rPr>
          <w:rFonts w:ascii="Arial" w:hAnsi="Arial" w:cs="Arial"/>
          <w:lang w:val="en-US"/>
        </w:rPr>
      </w:pPr>
    </w:p>
    <w:sectPr w:rsidR="00A4437F" w:rsidRPr="00880D56" w:rsidSect="00D90399">
      <w:headerReference w:type="default" r:id="rId10"/>
      <w:footerReference w:type="default" r:id="rId11"/>
      <w:pgSz w:w="12240" w:h="15840" w:code="1"/>
      <w:pgMar w:top="1985" w:right="1701" w:bottom="1701" w:left="1701" w:header="576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CB6757" w14:textId="77777777" w:rsidR="00216EFC" w:rsidRDefault="00216EFC" w:rsidP="00E85BFF">
      <w:pPr>
        <w:spacing w:after="0" w:line="240" w:lineRule="auto"/>
      </w:pPr>
      <w:r>
        <w:separator/>
      </w:r>
    </w:p>
  </w:endnote>
  <w:endnote w:type="continuationSeparator" w:id="0">
    <w:p w14:paraId="77EDF47E" w14:textId="77777777" w:rsidR="00216EFC" w:rsidRDefault="00216EFC" w:rsidP="00E85BFF">
      <w:pPr>
        <w:spacing w:after="0" w:line="240" w:lineRule="auto"/>
      </w:pPr>
      <w:r>
        <w:continuationSeparator/>
      </w:r>
    </w:p>
  </w:endnote>
  <w:endnote w:type="continuationNotice" w:id="1">
    <w:p w14:paraId="10E11F21" w14:textId="77777777" w:rsidR="00216EFC" w:rsidRDefault="00216EF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A4EEB" w14:textId="1E36421D" w:rsidR="004C7FA8" w:rsidRPr="001102EF" w:rsidRDefault="004C7FA8" w:rsidP="001102EF">
    <w:pPr>
      <w:pStyle w:val="Footer"/>
      <w:jc w:val="center"/>
      <w:rPr>
        <w:rFonts w:ascii="Arial" w:hAnsi="Arial" w:cs="Arial"/>
        <w:sz w:val="18"/>
        <w:szCs w:val="18"/>
      </w:rPr>
    </w:pPr>
    <w:r w:rsidRPr="001102EF">
      <w:rPr>
        <w:rFonts w:ascii="Arial" w:hAnsi="Arial" w:cs="Arial"/>
        <w:sz w:val="18"/>
        <w:szCs w:val="18"/>
        <w:lang w:val="es-ES"/>
      </w:rPr>
      <w:t xml:space="preserve">Page </w:t>
    </w:r>
    <w:r w:rsidRPr="001102EF">
      <w:rPr>
        <w:rFonts w:ascii="Arial" w:hAnsi="Arial" w:cs="Arial"/>
        <w:b/>
        <w:bCs/>
        <w:sz w:val="18"/>
        <w:szCs w:val="18"/>
      </w:rPr>
      <w:fldChar w:fldCharType="begin"/>
    </w:r>
    <w:r w:rsidRPr="001102EF">
      <w:rPr>
        <w:rFonts w:ascii="Arial" w:hAnsi="Arial" w:cs="Arial"/>
        <w:b/>
        <w:bCs/>
        <w:sz w:val="18"/>
        <w:szCs w:val="18"/>
      </w:rPr>
      <w:instrText>PAGE  \* Arabic  \* MERGEFORMAT</w:instrText>
    </w:r>
    <w:r w:rsidRPr="001102EF">
      <w:rPr>
        <w:rFonts w:ascii="Arial" w:hAnsi="Arial" w:cs="Arial"/>
        <w:b/>
        <w:bCs/>
        <w:sz w:val="18"/>
        <w:szCs w:val="18"/>
      </w:rPr>
      <w:fldChar w:fldCharType="separate"/>
    </w:r>
    <w:r w:rsidR="00415645" w:rsidRPr="001102EF">
      <w:rPr>
        <w:rFonts w:ascii="Arial" w:hAnsi="Arial" w:cs="Arial"/>
        <w:b/>
        <w:bCs/>
        <w:noProof/>
        <w:sz w:val="18"/>
        <w:szCs w:val="18"/>
        <w:lang w:val="es-ES"/>
      </w:rPr>
      <w:t>1</w:t>
    </w:r>
    <w:r w:rsidRPr="001102EF">
      <w:rPr>
        <w:rFonts w:ascii="Arial" w:hAnsi="Arial" w:cs="Arial"/>
        <w:b/>
        <w:bCs/>
        <w:sz w:val="18"/>
        <w:szCs w:val="18"/>
      </w:rPr>
      <w:fldChar w:fldCharType="end"/>
    </w:r>
    <w:r w:rsidRPr="001102EF">
      <w:rPr>
        <w:rFonts w:ascii="Arial" w:hAnsi="Arial" w:cs="Arial"/>
        <w:sz w:val="18"/>
        <w:szCs w:val="18"/>
        <w:lang w:val="es-ES"/>
      </w:rPr>
      <w:t xml:space="preserve"> </w:t>
    </w:r>
    <w:proofErr w:type="spellStart"/>
    <w:r w:rsidRPr="001102EF">
      <w:rPr>
        <w:rFonts w:ascii="Arial" w:hAnsi="Arial" w:cs="Arial"/>
        <w:sz w:val="18"/>
        <w:szCs w:val="18"/>
        <w:lang w:val="es-ES"/>
      </w:rPr>
      <w:t>of</w:t>
    </w:r>
    <w:proofErr w:type="spellEnd"/>
    <w:r w:rsidRPr="001102EF">
      <w:rPr>
        <w:rFonts w:ascii="Arial" w:hAnsi="Arial" w:cs="Arial"/>
        <w:sz w:val="18"/>
        <w:szCs w:val="18"/>
        <w:lang w:val="es-ES"/>
      </w:rPr>
      <w:t xml:space="preserve"> </w:t>
    </w:r>
    <w:r w:rsidRPr="001102EF">
      <w:rPr>
        <w:rFonts w:ascii="Arial" w:hAnsi="Arial" w:cs="Arial"/>
        <w:b/>
        <w:bCs/>
        <w:sz w:val="18"/>
        <w:szCs w:val="18"/>
      </w:rPr>
      <w:fldChar w:fldCharType="begin"/>
    </w:r>
    <w:r w:rsidRPr="001102EF">
      <w:rPr>
        <w:rFonts w:ascii="Arial" w:hAnsi="Arial" w:cs="Arial"/>
        <w:b/>
        <w:bCs/>
        <w:sz w:val="18"/>
        <w:szCs w:val="18"/>
      </w:rPr>
      <w:instrText>NUMPAGES  \* Arabic  \* MERGEFORMAT</w:instrText>
    </w:r>
    <w:r w:rsidRPr="001102EF">
      <w:rPr>
        <w:rFonts w:ascii="Arial" w:hAnsi="Arial" w:cs="Arial"/>
        <w:b/>
        <w:bCs/>
        <w:sz w:val="18"/>
        <w:szCs w:val="18"/>
      </w:rPr>
      <w:fldChar w:fldCharType="separate"/>
    </w:r>
    <w:r w:rsidR="00415645" w:rsidRPr="001102EF">
      <w:rPr>
        <w:rFonts w:ascii="Arial" w:hAnsi="Arial" w:cs="Arial"/>
        <w:b/>
        <w:bCs/>
        <w:noProof/>
        <w:sz w:val="18"/>
        <w:szCs w:val="18"/>
        <w:lang w:val="es-ES"/>
      </w:rPr>
      <w:t>1</w:t>
    </w:r>
    <w:r w:rsidRPr="001102EF">
      <w:rPr>
        <w:rFonts w:ascii="Arial" w:hAnsi="Arial" w:cs="Arial"/>
        <w:b/>
        <w:bCs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B2C6F1" w14:textId="77777777" w:rsidR="00216EFC" w:rsidRDefault="00216EFC" w:rsidP="00E85BFF">
      <w:pPr>
        <w:spacing w:after="0" w:line="240" w:lineRule="auto"/>
      </w:pPr>
      <w:bookmarkStart w:id="0" w:name="_Hlk31877904"/>
      <w:bookmarkEnd w:id="0"/>
      <w:r>
        <w:separator/>
      </w:r>
    </w:p>
  </w:footnote>
  <w:footnote w:type="continuationSeparator" w:id="0">
    <w:p w14:paraId="0CA96042" w14:textId="77777777" w:rsidR="00216EFC" w:rsidRDefault="00216EFC" w:rsidP="00E85BFF">
      <w:pPr>
        <w:spacing w:after="0" w:line="240" w:lineRule="auto"/>
      </w:pPr>
      <w:r>
        <w:continuationSeparator/>
      </w:r>
    </w:p>
  </w:footnote>
  <w:footnote w:type="continuationNotice" w:id="1">
    <w:p w14:paraId="6BB8B65E" w14:textId="77777777" w:rsidR="00216EFC" w:rsidRDefault="00216EF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F8E0F" w14:textId="53DFC46D" w:rsidR="00890068" w:rsidRDefault="00A169F8" w:rsidP="00A169F8">
    <w:pPr>
      <w:pStyle w:val="Header"/>
      <w:ind w:left="-270"/>
    </w:pPr>
    <w:r w:rsidRPr="00CD0CB1">
      <w:rPr>
        <w:noProof/>
      </w:rPr>
      <w:drawing>
        <wp:anchor distT="0" distB="0" distL="114300" distR="114300" simplePos="0" relativeHeight="251658241" behindDoc="0" locked="0" layoutInCell="1" allowOverlap="1" wp14:anchorId="79772713" wp14:editId="103032BB">
          <wp:simplePos x="0" y="0"/>
          <wp:positionH relativeFrom="column">
            <wp:posOffset>-184785</wp:posOffset>
          </wp:positionH>
          <wp:positionV relativeFrom="paragraph">
            <wp:posOffset>-93345</wp:posOffset>
          </wp:positionV>
          <wp:extent cx="774700" cy="596900"/>
          <wp:effectExtent l="0" t="0" r="6350" b="0"/>
          <wp:wrapSquare wrapText="bothSides"/>
          <wp:docPr id="1" name="Picture 1">
            <a:extLst xmlns:a="http://schemas.openxmlformats.org/drawingml/2006/main">
              <a:ext uri="{FF2B5EF4-FFF2-40B4-BE49-F238E27FC236}">
                <a16:creationId xmlns:a16="http://schemas.microsoft.com/office/drawing/2014/main" id="{D3F37D6A-7194-4377-8FAC-899ECACC4645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図 7">
                    <a:extLst>
                      <a:ext uri="{FF2B5EF4-FFF2-40B4-BE49-F238E27FC236}">
                        <a16:creationId xmlns:a16="http://schemas.microsoft.com/office/drawing/2014/main" id="{D3F37D6A-7194-4377-8FAC-899ECACC4645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700" cy="596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90399" w:rsidRPr="00C83BE1">
      <w:rPr>
        <w:noProof/>
      </w:rPr>
      <w:drawing>
        <wp:anchor distT="0" distB="0" distL="114300" distR="114300" simplePos="0" relativeHeight="251658240" behindDoc="0" locked="0" layoutInCell="1" allowOverlap="1" wp14:anchorId="6FFED6E7" wp14:editId="7F1EDF0B">
          <wp:simplePos x="0" y="0"/>
          <wp:positionH relativeFrom="margin">
            <wp:posOffset>4302760</wp:posOffset>
          </wp:positionH>
          <wp:positionV relativeFrom="paragraph">
            <wp:posOffset>-95250</wp:posOffset>
          </wp:positionV>
          <wp:extent cx="1292388" cy="594360"/>
          <wp:effectExtent l="0" t="0" r="0" b="0"/>
          <wp:wrapNone/>
          <wp:docPr id="8" name="Picture 8" descr="アイコン&#10;&#10;低い精度で自動的に生成された説明">
            <a:extLst xmlns:a="http://schemas.openxmlformats.org/drawingml/2006/main">
              <a:ext uri="{FF2B5EF4-FFF2-40B4-BE49-F238E27FC236}">
                <a16:creationId xmlns:a16="http://schemas.microsoft.com/office/drawing/2014/main" id="{E3AF34BD-D43F-4E05-985F-628FFD82CE0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図 12" descr="アイコン&#10;&#10;低い精度で自動的に生成された説明">
                    <a:extLst>
                      <a:ext uri="{FF2B5EF4-FFF2-40B4-BE49-F238E27FC236}">
                        <a16:creationId xmlns:a16="http://schemas.microsoft.com/office/drawing/2014/main" id="{E3AF34BD-D43F-4E05-985F-628FFD82CE0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2388" cy="594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CA2FAB9" w14:textId="0E9BF2D5" w:rsidR="004C7FA8" w:rsidRPr="00423510" w:rsidRDefault="004C7FA8" w:rsidP="00D90399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4339D"/>
    <w:multiLevelType w:val="hybridMultilevel"/>
    <w:tmpl w:val="84D688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4212DA"/>
    <w:multiLevelType w:val="hybridMultilevel"/>
    <w:tmpl w:val="F0989F4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EF4B48"/>
    <w:multiLevelType w:val="hybridMultilevel"/>
    <w:tmpl w:val="7E90E97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764980"/>
    <w:multiLevelType w:val="hybridMultilevel"/>
    <w:tmpl w:val="5FC0C8B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BE7FA0"/>
    <w:multiLevelType w:val="hybridMultilevel"/>
    <w:tmpl w:val="A2D2C68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DE7F0E"/>
    <w:multiLevelType w:val="hybridMultilevel"/>
    <w:tmpl w:val="1C821C6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A21C3D"/>
    <w:multiLevelType w:val="hybridMultilevel"/>
    <w:tmpl w:val="FF4CCD84"/>
    <w:lvl w:ilvl="0" w:tplc="080A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27D3141E"/>
    <w:multiLevelType w:val="hybridMultilevel"/>
    <w:tmpl w:val="F184D7D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263351"/>
    <w:multiLevelType w:val="hybridMultilevel"/>
    <w:tmpl w:val="2DD8038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4C1739"/>
    <w:multiLevelType w:val="hybridMultilevel"/>
    <w:tmpl w:val="8236B89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021DE2"/>
    <w:multiLevelType w:val="hybridMultilevel"/>
    <w:tmpl w:val="EF24C99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570FC2"/>
    <w:multiLevelType w:val="hybridMultilevel"/>
    <w:tmpl w:val="6C3A633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F45EA5"/>
    <w:multiLevelType w:val="hybridMultilevel"/>
    <w:tmpl w:val="76180C5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D534F9"/>
    <w:multiLevelType w:val="hybridMultilevel"/>
    <w:tmpl w:val="4C3060C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CC1A36"/>
    <w:multiLevelType w:val="hybridMultilevel"/>
    <w:tmpl w:val="EF24C99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28D66C1"/>
    <w:multiLevelType w:val="hybridMultilevel"/>
    <w:tmpl w:val="111015B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6823A9F"/>
    <w:multiLevelType w:val="hybridMultilevel"/>
    <w:tmpl w:val="EF24C99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C67809"/>
    <w:multiLevelType w:val="hybridMultilevel"/>
    <w:tmpl w:val="11C28BE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FE78FA"/>
    <w:multiLevelType w:val="hybridMultilevel"/>
    <w:tmpl w:val="BF78F8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6285722">
    <w:abstractNumId w:val="17"/>
  </w:num>
  <w:num w:numId="2" w16cid:durableId="1308978159">
    <w:abstractNumId w:val="6"/>
  </w:num>
  <w:num w:numId="3" w16cid:durableId="2024893006">
    <w:abstractNumId w:val="18"/>
  </w:num>
  <w:num w:numId="4" w16cid:durableId="982467651">
    <w:abstractNumId w:val="16"/>
  </w:num>
  <w:num w:numId="5" w16cid:durableId="1564679085">
    <w:abstractNumId w:val="7"/>
  </w:num>
  <w:num w:numId="6" w16cid:durableId="1157305829">
    <w:abstractNumId w:val="14"/>
  </w:num>
  <w:num w:numId="7" w16cid:durableId="797798128">
    <w:abstractNumId w:val="10"/>
  </w:num>
  <w:num w:numId="8" w16cid:durableId="959457763">
    <w:abstractNumId w:val="3"/>
  </w:num>
  <w:num w:numId="9" w16cid:durableId="1297907234">
    <w:abstractNumId w:val="11"/>
  </w:num>
  <w:num w:numId="10" w16cid:durableId="704403391">
    <w:abstractNumId w:val="1"/>
  </w:num>
  <w:num w:numId="11" w16cid:durableId="1007638677">
    <w:abstractNumId w:val="15"/>
  </w:num>
  <w:num w:numId="12" w16cid:durableId="257106373">
    <w:abstractNumId w:val="2"/>
  </w:num>
  <w:num w:numId="13" w16cid:durableId="1398747933">
    <w:abstractNumId w:val="13"/>
  </w:num>
  <w:num w:numId="14" w16cid:durableId="1203520407">
    <w:abstractNumId w:val="9"/>
  </w:num>
  <w:num w:numId="15" w16cid:durableId="1250189333">
    <w:abstractNumId w:val="0"/>
  </w:num>
  <w:num w:numId="16" w16cid:durableId="1528835598">
    <w:abstractNumId w:val="5"/>
  </w:num>
  <w:num w:numId="17" w16cid:durableId="1177816068">
    <w:abstractNumId w:val="8"/>
  </w:num>
  <w:num w:numId="18" w16cid:durableId="1922981969">
    <w:abstractNumId w:val="4"/>
  </w:num>
  <w:num w:numId="19" w16cid:durableId="21936489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MzcxMzSwNDExMDRV0lEKTi0uzszPAykwqgUAhMst+iwAAAA="/>
  </w:docVars>
  <w:rsids>
    <w:rsidRoot w:val="00E85BFF"/>
    <w:rsid w:val="00003743"/>
    <w:rsid w:val="00007249"/>
    <w:rsid w:val="00022B11"/>
    <w:rsid w:val="00022BFA"/>
    <w:rsid w:val="000249A2"/>
    <w:rsid w:val="0003781F"/>
    <w:rsid w:val="000412EF"/>
    <w:rsid w:val="00050F10"/>
    <w:rsid w:val="0006255B"/>
    <w:rsid w:val="000705F5"/>
    <w:rsid w:val="00084450"/>
    <w:rsid w:val="0009279B"/>
    <w:rsid w:val="00094357"/>
    <w:rsid w:val="000A7DCA"/>
    <w:rsid w:val="000A7F63"/>
    <w:rsid w:val="000B38E4"/>
    <w:rsid w:val="000B3A71"/>
    <w:rsid w:val="000D0EB0"/>
    <w:rsid w:val="000D2029"/>
    <w:rsid w:val="000D5266"/>
    <w:rsid w:val="000E087D"/>
    <w:rsid w:val="000E3432"/>
    <w:rsid w:val="000E426C"/>
    <w:rsid w:val="000F0C2C"/>
    <w:rsid w:val="000F323C"/>
    <w:rsid w:val="000F3A21"/>
    <w:rsid w:val="00102600"/>
    <w:rsid w:val="00102E2A"/>
    <w:rsid w:val="00104F01"/>
    <w:rsid w:val="001102EF"/>
    <w:rsid w:val="001110F3"/>
    <w:rsid w:val="00112CCF"/>
    <w:rsid w:val="001137A1"/>
    <w:rsid w:val="001320E7"/>
    <w:rsid w:val="00133447"/>
    <w:rsid w:val="00135586"/>
    <w:rsid w:val="001404A5"/>
    <w:rsid w:val="00140E29"/>
    <w:rsid w:val="00142475"/>
    <w:rsid w:val="00151843"/>
    <w:rsid w:val="00151B63"/>
    <w:rsid w:val="00163B1E"/>
    <w:rsid w:val="00163EB2"/>
    <w:rsid w:val="001732E7"/>
    <w:rsid w:val="001A72A4"/>
    <w:rsid w:val="001B312F"/>
    <w:rsid w:val="001B3621"/>
    <w:rsid w:val="001C3842"/>
    <w:rsid w:val="001C4A67"/>
    <w:rsid w:val="001E17CA"/>
    <w:rsid w:val="001E255C"/>
    <w:rsid w:val="001F3D69"/>
    <w:rsid w:val="00200459"/>
    <w:rsid w:val="0020144C"/>
    <w:rsid w:val="00206165"/>
    <w:rsid w:val="00213E90"/>
    <w:rsid w:val="00216EFC"/>
    <w:rsid w:val="00225967"/>
    <w:rsid w:val="00235BE4"/>
    <w:rsid w:val="00242D93"/>
    <w:rsid w:val="00247751"/>
    <w:rsid w:val="00250130"/>
    <w:rsid w:val="002575BB"/>
    <w:rsid w:val="002816A0"/>
    <w:rsid w:val="0029152E"/>
    <w:rsid w:val="00294204"/>
    <w:rsid w:val="002A0FAD"/>
    <w:rsid w:val="002A1A50"/>
    <w:rsid w:val="002A3D98"/>
    <w:rsid w:val="002E78F9"/>
    <w:rsid w:val="002F4378"/>
    <w:rsid w:val="002F4915"/>
    <w:rsid w:val="00300E00"/>
    <w:rsid w:val="00301501"/>
    <w:rsid w:val="00303FC4"/>
    <w:rsid w:val="0031610B"/>
    <w:rsid w:val="00316892"/>
    <w:rsid w:val="003338EF"/>
    <w:rsid w:val="00336B6C"/>
    <w:rsid w:val="003406B3"/>
    <w:rsid w:val="00345C70"/>
    <w:rsid w:val="00350D8B"/>
    <w:rsid w:val="00356ABC"/>
    <w:rsid w:val="00357E00"/>
    <w:rsid w:val="00370C4C"/>
    <w:rsid w:val="0038405B"/>
    <w:rsid w:val="00390B0C"/>
    <w:rsid w:val="003945AC"/>
    <w:rsid w:val="003972E9"/>
    <w:rsid w:val="003978C5"/>
    <w:rsid w:val="003A05B1"/>
    <w:rsid w:val="003A4B93"/>
    <w:rsid w:val="003A7E19"/>
    <w:rsid w:val="003B2C25"/>
    <w:rsid w:val="003B4244"/>
    <w:rsid w:val="003C1924"/>
    <w:rsid w:val="003C2027"/>
    <w:rsid w:val="003C551C"/>
    <w:rsid w:val="003C643D"/>
    <w:rsid w:val="003C7A98"/>
    <w:rsid w:val="003D09A2"/>
    <w:rsid w:val="003D4643"/>
    <w:rsid w:val="003E16F4"/>
    <w:rsid w:val="003E6041"/>
    <w:rsid w:val="003F1E3D"/>
    <w:rsid w:val="003F3117"/>
    <w:rsid w:val="00415645"/>
    <w:rsid w:val="00421E44"/>
    <w:rsid w:val="00424A10"/>
    <w:rsid w:val="00425EBA"/>
    <w:rsid w:val="0042661C"/>
    <w:rsid w:val="0042784F"/>
    <w:rsid w:val="00436D8A"/>
    <w:rsid w:val="00447A9B"/>
    <w:rsid w:val="004549A3"/>
    <w:rsid w:val="00454C64"/>
    <w:rsid w:val="00455875"/>
    <w:rsid w:val="004744AD"/>
    <w:rsid w:val="00476039"/>
    <w:rsid w:val="00492717"/>
    <w:rsid w:val="00492CCF"/>
    <w:rsid w:val="00493D66"/>
    <w:rsid w:val="00494454"/>
    <w:rsid w:val="00494AB4"/>
    <w:rsid w:val="00497C7C"/>
    <w:rsid w:val="004A1336"/>
    <w:rsid w:val="004A332A"/>
    <w:rsid w:val="004C7FA8"/>
    <w:rsid w:val="004D438E"/>
    <w:rsid w:val="004D4F1A"/>
    <w:rsid w:val="004E3AB6"/>
    <w:rsid w:val="004F7CDB"/>
    <w:rsid w:val="00503FD9"/>
    <w:rsid w:val="00505381"/>
    <w:rsid w:val="00506611"/>
    <w:rsid w:val="00520084"/>
    <w:rsid w:val="005205ED"/>
    <w:rsid w:val="00527A23"/>
    <w:rsid w:val="00536A8C"/>
    <w:rsid w:val="005532C7"/>
    <w:rsid w:val="005607A3"/>
    <w:rsid w:val="00571888"/>
    <w:rsid w:val="00575467"/>
    <w:rsid w:val="005A543E"/>
    <w:rsid w:val="005B654D"/>
    <w:rsid w:val="005D378B"/>
    <w:rsid w:val="005E0777"/>
    <w:rsid w:val="005E6791"/>
    <w:rsid w:val="00614F08"/>
    <w:rsid w:val="00670C0D"/>
    <w:rsid w:val="00676470"/>
    <w:rsid w:val="0068585C"/>
    <w:rsid w:val="006A6190"/>
    <w:rsid w:val="006F1DDE"/>
    <w:rsid w:val="006F364B"/>
    <w:rsid w:val="006F42D6"/>
    <w:rsid w:val="006F7F02"/>
    <w:rsid w:val="00704CBF"/>
    <w:rsid w:val="00704DD7"/>
    <w:rsid w:val="0071334D"/>
    <w:rsid w:val="00716278"/>
    <w:rsid w:val="007270AB"/>
    <w:rsid w:val="007323C5"/>
    <w:rsid w:val="00734D8C"/>
    <w:rsid w:val="007350DB"/>
    <w:rsid w:val="0074469A"/>
    <w:rsid w:val="00744F29"/>
    <w:rsid w:val="00761499"/>
    <w:rsid w:val="0078075D"/>
    <w:rsid w:val="007873B0"/>
    <w:rsid w:val="00790A90"/>
    <w:rsid w:val="007B3B24"/>
    <w:rsid w:val="007C4711"/>
    <w:rsid w:val="007C5F39"/>
    <w:rsid w:val="007C77B3"/>
    <w:rsid w:val="00810E43"/>
    <w:rsid w:val="00812E97"/>
    <w:rsid w:val="00817C1F"/>
    <w:rsid w:val="00823DEB"/>
    <w:rsid w:val="00835B57"/>
    <w:rsid w:val="00842031"/>
    <w:rsid w:val="00842452"/>
    <w:rsid w:val="00850D34"/>
    <w:rsid w:val="008512F7"/>
    <w:rsid w:val="0085381E"/>
    <w:rsid w:val="00870095"/>
    <w:rsid w:val="00873924"/>
    <w:rsid w:val="00880D56"/>
    <w:rsid w:val="00890068"/>
    <w:rsid w:val="00890B2E"/>
    <w:rsid w:val="008960E1"/>
    <w:rsid w:val="00897D49"/>
    <w:rsid w:val="008B6600"/>
    <w:rsid w:val="008C4609"/>
    <w:rsid w:val="008C7A7A"/>
    <w:rsid w:val="008D44FA"/>
    <w:rsid w:val="008F53CB"/>
    <w:rsid w:val="00903652"/>
    <w:rsid w:val="00915101"/>
    <w:rsid w:val="00923118"/>
    <w:rsid w:val="00933AC5"/>
    <w:rsid w:val="00935B08"/>
    <w:rsid w:val="009372FA"/>
    <w:rsid w:val="00941515"/>
    <w:rsid w:val="009460AB"/>
    <w:rsid w:val="00951424"/>
    <w:rsid w:val="00966940"/>
    <w:rsid w:val="0097121D"/>
    <w:rsid w:val="009800B0"/>
    <w:rsid w:val="00981FE8"/>
    <w:rsid w:val="00986203"/>
    <w:rsid w:val="00994CB7"/>
    <w:rsid w:val="009B2C53"/>
    <w:rsid w:val="009B3AA6"/>
    <w:rsid w:val="009B71C9"/>
    <w:rsid w:val="009C26CE"/>
    <w:rsid w:val="009C2869"/>
    <w:rsid w:val="009D3DA9"/>
    <w:rsid w:val="009E2E01"/>
    <w:rsid w:val="00A1659F"/>
    <w:rsid w:val="00A169F8"/>
    <w:rsid w:val="00A3356A"/>
    <w:rsid w:val="00A4437F"/>
    <w:rsid w:val="00A44F1A"/>
    <w:rsid w:val="00A52848"/>
    <w:rsid w:val="00A54176"/>
    <w:rsid w:val="00A5476C"/>
    <w:rsid w:val="00A54BA0"/>
    <w:rsid w:val="00A65976"/>
    <w:rsid w:val="00A6731D"/>
    <w:rsid w:val="00A708F9"/>
    <w:rsid w:val="00A7506B"/>
    <w:rsid w:val="00A81934"/>
    <w:rsid w:val="00A861F6"/>
    <w:rsid w:val="00A864B3"/>
    <w:rsid w:val="00A877D9"/>
    <w:rsid w:val="00A95D5D"/>
    <w:rsid w:val="00AA129A"/>
    <w:rsid w:val="00AA5B31"/>
    <w:rsid w:val="00AD5017"/>
    <w:rsid w:val="00AE278E"/>
    <w:rsid w:val="00B0795B"/>
    <w:rsid w:val="00B1383D"/>
    <w:rsid w:val="00B21F56"/>
    <w:rsid w:val="00B328A0"/>
    <w:rsid w:val="00B36B94"/>
    <w:rsid w:val="00B4302B"/>
    <w:rsid w:val="00B45274"/>
    <w:rsid w:val="00B651DD"/>
    <w:rsid w:val="00B70657"/>
    <w:rsid w:val="00B70AD1"/>
    <w:rsid w:val="00B8176B"/>
    <w:rsid w:val="00B81C36"/>
    <w:rsid w:val="00B82076"/>
    <w:rsid w:val="00BA2B5A"/>
    <w:rsid w:val="00BA62DD"/>
    <w:rsid w:val="00BB2707"/>
    <w:rsid w:val="00BC420F"/>
    <w:rsid w:val="00BD5988"/>
    <w:rsid w:val="00BF3D5F"/>
    <w:rsid w:val="00BF5473"/>
    <w:rsid w:val="00C00F69"/>
    <w:rsid w:val="00C036A7"/>
    <w:rsid w:val="00C03DEC"/>
    <w:rsid w:val="00C0652D"/>
    <w:rsid w:val="00C10D67"/>
    <w:rsid w:val="00C15F4F"/>
    <w:rsid w:val="00C30840"/>
    <w:rsid w:val="00C31E43"/>
    <w:rsid w:val="00C67862"/>
    <w:rsid w:val="00C83BE1"/>
    <w:rsid w:val="00C84361"/>
    <w:rsid w:val="00CA308B"/>
    <w:rsid w:val="00CA7FE2"/>
    <w:rsid w:val="00CB3D35"/>
    <w:rsid w:val="00CC0252"/>
    <w:rsid w:val="00CC2E3A"/>
    <w:rsid w:val="00CC55D6"/>
    <w:rsid w:val="00CD0CB1"/>
    <w:rsid w:val="00CD3032"/>
    <w:rsid w:val="00CD4C4D"/>
    <w:rsid w:val="00CE227C"/>
    <w:rsid w:val="00CE6B6F"/>
    <w:rsid w:val="00CE7BF6"/>
    <w:rsid w:val="00CF064D"/>
    <w:rsid w:val="00CF0E83"/>
    <w:rsid w:val="00CF7866"/>
    <w:rsid w:val="00D16DD6"/>
    <w:rsid w:val="00D233C5"/>
    <w:rsid w:val="00D34BF8"/>
    <w:rsid w:val="00D35288"/>
    <w:rsid w:val="00D414BB"/>
    <w:rsid w:val="00D4627E"/>
    <w:rsid w:val="00D502C7"/>
    <w:rsid w:val="00D525A3"/>
    <w:rsid w:val="00D55B6D"/>
    <w:rsid w:val="00D65A2E"/>
    <w:rsid w:val="00D73A8F"/>
    <w:rsid w:val="00D74BE6"/>
    <w:rsid w:val="00D76A9D"/>
    <w:rsid w:val="00D90399"/>
    <w:rsid w:val="00DA5F00"/>
    <w:rsid w:val="00DB041C"/>
    <w:rsid w:val="00DC1941"/>
    <w:rsid w:val="00DC1969"/>
    <w:rsid w:val="00DC3A6F"/>
    <w:rsid w:val="00DC46FF"/>
    <w:rsid w:val="00DD0874"/>
    <w:rsid w:val="00DE7FD8"/>
    <w:rsid w:val="00DF03C9"/>
    <w:rsid w:val="00E06EF4"/>
    <w:rsid w:val="00E125FA"/>
    <w:rsid w:val="00E142D6"/>
    <w:rsid w:val="00E1749D"/>
    <w:rsid w:val="00E277B3"/>
    <w:rsid w:val="00E3147A"/>
    <w:rsid w:val="00E329D2"/>
    <w:rsid w:val="00E36CCC"/>
    <w:rsid w:val="00E40150"/>
    <w:rsid w:val="00E5232C"/>
    <w:rsid w:val="00E56EC8"/>
    <w:rsid w:val="00E75FFD"/>
    <w:rsid w:val="00E84204"/>
    <w:rsid w:val="00E84A28"/>
    <w:rsid w:val="00E85BFF"/>
    <w:rsid w:val="00E917EF"/>
    <w:rsid w:val="00EA453D"/>
    <w:rsid w:val="00EA5DD9"/>
    <w:rsid w:val="00EC1BCE"/>
    <w:rsid w:val="00ED19FE"/>
    <w:rsid w:val="00ED3B14"/>
    <w:rsid w:val="00ED4F74"/>
    <w:rsid w:val="00ED564A"/>
    <w:rsid w:val="00EE7C08"/>
    <w:rsid w:val="00EF23C2"/>
    <w:rsid w:val="00F0355A"/>
    <w:rsid w:val="00F16596"/>
    <w:rsid w:val="00F2108A"/>
    <w:rsid w:val="00F40B90"/>
    <w:rsid w:val="00F45FF1"/>
    <w:rsid w:val="00F460AD"/>
    <w:rsid w:val="00F46342"/>
    <w:rsid w:val="00F505B8"/>
    <w:rsid w:val="00F5063E"/>
    <w:rsid w:val="00F636B7"/>
    <w:rsid w:val="00F65532"/>
    <w:rsid w:val="00F66A64"/>
    <w:rsid w:val="00F73D78"/>
    <w:rsid w:val="00F829A4"/>
    <w:rsid w:val="00F84BFE"/>
    <w:rsid w:val="00F852EC"/>
    <w:rsid w:val="00F87554"/>
    <w:rsid w:val="00F97343"/>
    <w:rsid w:val="00FA6BAB"/>
    <w:rsid w:val="00FB28E3"/>
    <w:rsid w:val="00FC2F49"/>
    <w:rsid w:val="00FD24EF"/>
    <w:rsid w:val="00FD2CF8"/>
    <w:rsid w:val="00FD562D"/>
    <w:rsid w:val="00FE12EF"/>
    <w:rsid w:val="00FE2DAD"/>
    <w:rsid w:val="00FE66C7"/>
    <w:rsid w:val="0A73C3ED"/>
    <w:rsid w:val="0B0A1F09"/>
    <w:rsid w:val="0DE1E34E"/>
    <w:rsid w:val="0F4EAB1B"/>
    <w:rsid w:val="202D5DB6"/>
    <w:rsid w:val="2108C19A"/>
    <w:rsid w:val="212A6168"/>
    <w:rsid w:val="2635185D"/>
    <w:rsid w:val="350FD60B"/>
    <w:rsid w:val="36ABA66C"/>
    <w:rsid w:val="3D4FC3CE"/>
    <w:rsid w:val="3D5B622F"/>
    <w:rsid w:val="3F8433A2"/>
    <w:rsid w:val="40664219"/>
    <w:rsid w:val="45A79992"/>
    <w:rsid w:val="4BBC41F3"/>
    <w:rsid w:val="4D38F940"/>
    <w:rsid w:val="4FB45A6C"/>
    <w:rsid w:val="58E76F70"/>
    <w:rsid w:val="5A133AA9"/>
    <w:rsid w:val="5AD03108"/>
    <w:rsid w:val="6113CF80"/>
    <w:rsid w:val="657AB052"/>
    <w:rsid w:val="6E3EFCFD"/>
    <w:rsid w:val="70460EA8"/>
    <w:rsid w:val="73FF2A73"/>
    <w:rsid w:val="7421613F"/>
    <w:rsid w:val="7627A6B3"/>
    <w:rsid w:val="7EFA3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27AEEE"/>
  <w15:chartTrackingRefBased/>
  <w15:docId w15:val="{826F3D0A-F709-4B8F-ADCA-76A127E179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5BFF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5B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5BFF"/>
  </w:style>
  <w:style w:type="paragraph" w:styleId="Footer">
    <w:name w:val="footer"/>
    <w:basedOn w:val="Normal"/>
    <w:link w:val="FooterChar"/>
    <w:uiPriority w:val="99"/>
    <w:unhideWhenUsed/>
    <w:rsid w:val="00E85B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BFF"/>
  </w:style>
  <w:style w:type="paragraph" w:styleId="ListParagraph">
    <w:name w:val="List Paragraph"/>
    <w:basedOn w:val="Normal"/>
    <w:uiPriority w:val="34"/>
    <w:qFormat/>
    <w:rsid w:val="00E85BFF"/>
    <w:pPr>
      <w:ind w:left="720"/>
      <w:contextualSpacing/>
    </w:pPr>
  </w:style>
  <w:style w:type="paragraph" w:styleId="NoSpacing">
    <w:name w:val="No Spacing"/>
    <w:uiPriority w:val="1"/>
    <w:qFormat/>
    <w:rsid w:val="00E85BFF"/>
    <w:pPr>
      <w:spacing w:after="0" w:line="240" w:lineRule="auto"/>
    </w:pPr>
    <w:rPr>
      <w:lang w:val="en-US"/>
    </w:rPr>
  </w:style>
  <w:style w:type="table" w:styleId="TableGrid">
    <w:name w:val="Table Grid"/>
    <w:basedOn w:val="TableNormal"/>
    <w:uiPriority w:val="39"/>
    <w:rsid w:val="006F36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C31E4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20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7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JERA">
      <a:dk1>
        <a:srgbClr val="4B575F"/>
      </a:dk1>
      <a:lt1>
        <a:srgbClr val="FFFFFF"/>
      </a:lt1>
      <a:dk2>
        <a:srgbClr val="7D93A0"/>
      </a:dk2>
      <a:lt2>
        <a:srgbClr val="2097D3"/>
      </a:lt2>
      <a:accent1>
        <a:srgbClr val="FFFFFF"/>
      </a:accent1>
      <a:accent2>
        <a:srgbClr val="4B575F"/>
      </a:accent2>
      <a:accent3>
        <a:srgbClr val="2097D3"/>
      </a:accent3>
      <a:accent4>
        <a:srgbClr val="7D93A0"/>
      </a:accent4>
      <a:accent5>
        <a:srgbClr val="4B575F"/>
      </a:accent5>
      <a:accent6>
        <a:srgbClr val="2097D3"/>
      </a:accent6>
      <a:hlink>
        <a:srgbClr val="4B575F"/>
      </a:hlink>
      <a:folHlink>
        <a:srgbClr val="4B575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D81F64C862234AB5F69C9A64B24884" ma:contentTypeVersion="16" ma:contentTypeDescription="Create a new document." ma:contentTypeScope="" ma:versionID="86ab8c302802077d3cd6b5ae011a7e26">
  <xsd:schema xmlns:xsd="http://www.w3.org/2001/XMLSchema" xmlns:xs="http://www.w3.org/2001/XMLSchema" xmlns:p="http://schemas.microsoft.com/office/2006/metadata/properties" xmlns:ns2="62aafb33-abec-4b1f-928f-5e4cb63da6bb" xmlns:ns3="ba64286c-83aa-4139-a2c4-6e8d74af62db" targetNamespace="http://schemas.microsoft.com/office/2006/metadata/properties" ma:root="true" ma:fieldsID="4504c0838b42f4fd148a9f49ac79dc98" ns2:_="" ns3:_="">
    <xsd:import namespace="62aafb33-abec-4b1f-928f-5e4cb63da6bb"/>
    <xsd:import namespace="ba64286c-83aa-4139-a2c4-6e8d74af62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aafb33-abec-4b1f-928f-5e4cb63da6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3623ea3-be23-4189-a25b-bcadb097ef1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4286c-83aa-4139-a2c4-6e8d74af62d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aafb33-abec-4b1f-928f-5e4cb63da6b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DD4F5A7-764B-4B6C-A82A-2B35A9E119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aafb33-abec-4b1f-928f-5e4cb63da6bb"/>
    <ds:schemaRef ds:uri="ba64286c-83aa-4139-a2c4-6e8d74af62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4AF02E-FD0D-4997-A330-7B34290DFD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34264A-0683-4E19-BA0B-1081A10547A2}">
  <ds:schemaRefs>
    <ds:schemaRef ds:uri="http://schemas.microsoft.com/office/2006/metadata/properties"/>
    <ds:schemaRef ds:uri="http://schemas.microsoft.com/office/infopath/2007/PartnerControls"/>
    <ds:schemaRef ds:uri="62aafb33-abec-4b1f-928f-5e4cb63da6b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</Pages>
  <Words>329</Words>
  <Characters>1879</Characters>
  <Application>Microsoft Office Word</Application>
  <DocSecurity>0</DocSecurity>
  <Lines>15</Lines>
  <Paragraphs>4</Paragraphs>
  <ScaleCrop>false</ScaleCrop>
  <Company/>
  <LinksUpToDate>false</LinksUpToDate>
  <CharactersWithSpaces>2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VERA NAVARRO, ANDREA KARINA</dc:creator>
  <cp:keywords/>
  <dc:description/>
  <cp:lastModifiedBy>Gupta, Swati</cp:lastModifiedBy>
  <cp:revision>108</cp:revision>
  <cp:lastPrinted>2022-12-14T17:58:00Z</cp:lastPrinted>
  <dcterms:created xsi:type="dcterms:W3CDTF">2023-10-16T09:16:00Z</dcterms:created>
  <dcterms:modified xsi:type="dcterms:W3CDTF">2023-10-26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D81F64C862234AB5F69C9A64B24884</vt:lpwstr>
  </property>
  <property fmtid="{D5CDD505-2E9C-101B-9397-08002B2CF9AE}" pid="3" name="MediaServiceImageTags">
    <vt:lpwstr/>
  </property>
</Properties>
</file>